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18608349"/>
        <w:docPartObj>
          <w:docPartGallery w:val="Cover Pages"/>
          <w:docPartUnique/>
        </w:docPartObj>
      </w:sdtPr>
      <w:sdtEndPr/>
      <w:sdtContent>
        <w:p w14:paraId="59685971" w14:textId="77777777" w:rsidR="005B631D" w:rsidRDefault="005B631D">
          <w:r>
            <w:rPr>
              <w:noProof/>
              <w:lang w:val="en-GB" w:eastAsia="en-GB"/>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77777777" w:rsidR="005B631D" w:rsidRDefault="009C6981" w:rsidP="000E536A">
          <w:pPr>
            <w:pStyle w:val="ListParagraph"/>
            <w:numPr>
              <w:ilvl w:val="0"/>
              <w:numId w:val="3"/>
            </w:numPr>
          </w:pPr>
          <w:r>
            <w:rPr>
              <w:noProof/>
              <w:lang w:val="en-GB" w:eastAsia="en-GB"/>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77777777" w:rsidR="005B631D" w:rsidRDefault="00A25D3F"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E9049D">
                                      <w:rPr>
                                        <w:caps/>
                                        <w:color w:val="5B9BD5" w:themeColor="accent1"/>
                                        <w:sz w:val="64"/>
                                        <w:szCs w:val="64"/>
                                      </w:rPr>
                                      <w:t>v</w:t>
                                    </w:r>
                                    <w:r w:rsidR="001B3B41">
                                      <w:rPr>
                                        <w:caps/>
                                        <w:color w:val="5B9BD5" w:themeColor="accent1"/>
                                        <w:sz w:val="64"/>
                                        <w:szCs w:val="64"/>
                                      </w:rPr>
                                      <w:t>e</w:t>
                                    </w:r>
                                    <w:r w:rsidR="00E9049D">
                                      <w:rPr>
                                        <w:caps/>
                                        <w:color w:val="5B9BD5" w:themeColor="accent1"/>
                                        <w:sz w:val="64"/>
                                        <w:szCs w:val="64"/>
                                      </w:rPr>
                                      <w:t>r</w:t>
                                    </w:r>
                                    <w:r w:rsidR="001B3B41">
                                      <w:rPr>
                                        <w:caps/>
                                        <w:color w:val="5B9BD5" w:themeColor="accent1"/>
                                        <w:sz w:val="64"/>
                                        <w:szCs w:val="64"/>
                                      </w:rPr>
                                      <w:t xml:space="preserve"> </w:t>
                                    </w:r>
                                    <w:r w:rsidR="0061232D">
                                      <w:rPr>
                                        <w:caps/>
                                        <w:color w:val="5B9BD5" w:themeColor="accent1"/>
                                        <w:sz w:val="64"/>
                                        <w:szCs w:val="64"/>
                                      </w:rPr>
                                      <w:t>1</w:t>
                                    </w:r>
                                    <w:r w:rsidR="00E9049D">
                                      <w:rPr>
                                        <w:caps/>
                                        <w:color w:val="5B9BD5" w:themeColor="accent1"/>
                                        <w:sz w:val="64"/>
                                        <w:szCs w:val="64"/>
                                      </w:rPr>
                                      <w:t>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77777777"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rsidR="005B631D" w:rsidRDefault="00116515"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E9049D">
                                <w:rPr>
                                  <w:caps/>
                                  <w:color w:val="5B9BD5" w:themeColor="accent1"/>
                                  <w:sz w:val="64"/>
                                  <w:szCs w:val="64"/>
                                </w:rPr>
                                <w:t>v</w:t>
                              </w:r>
                              <w:r w:rsidR="001B3B41">
                                <w:rPr>
                                  <w:caps/>
                                  <w:color w:val="5B9BD5" w:themeColor="accent1"/>
                                  <w:sz w:val="64"/>
                                  <w:szCs w:val="64"/>
                                </w:rPr>
                                <w:t>e</w:t>
                              </w:r>
                              <w:r w:rsidR="00E9049D">
                                <w:rPr>
                                  <w:caps/>
                                  <w:color w:val="5B9BD5" w:themeColor="accent1"/>
                                  <w:sz w:val="64"/>
                                  <w:szCs w:val="64"/>
                                </w:rPr>
                                <w:t>r</w:t>
                              </w:r>
                              <w:r w:rsidR="001B3B41">
                                <w:rPr>
                                  <w:caps/>
                                  <w:color w:val="5B9BD5" w:themeColor="accent1"/>
                                  <w:sz w:val="64"/>
                                  <w:szCs w:val="64"/>
                                </w:rPr>
                                <w:t xml:space="preserve"> </w:t>
                              </w:r>
                              <w:r w:rsidR="0061232D">
                                <w:rPr>
                                  <w:caps/>
                                  <w:color w:val="5B9BD5" w:themeColor="accent1"/>
                                  <w:sz w:val="64"/>
                                  <w:szCs w:val="64"/>
                                </w:rPr>
                                <w:t>1</w:t>
                              </w:r>
                              <w:r w:rsidR="00E9049D">
                                <w:rPr>
                                  <w:caps/>
                                  <w:color w:val="5B9BD5" w:themeColor="accent1"/>
                                  <w:sz w:val="64"/>
                                  <w:szCs w:val="64"/>
                                </w:rPr>
                                <w:t>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v:textbox>
                    <w10:wrap type="square" anchorx="margin" anchory="page"/>
                  </v:shape>
                </w:pict>
              </mc:Fallback>
            </mc:AlternateContent>
          </w:r>
          <w:r w:rsidR="002C1CE3">
            <w:rPr>
              <w:noProof/>
              <w:lang w:val="en-GB" w:eastAsia="en-GB"/>
            </w:rPr>
            <mc:AlternateContent>
              <mc:Choice Requires="wps">
                <w:drawing>
                  <wp:anchor distT="0" distB="0" distL="114300" distR="114300" simplePos="0" relativeHeight="251661312" behindDoc="0" locked="0" layoutInCell="1" allowOverlap="1" wp14:anchorId="2D560FAF" wp14:editId="59A4797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val="en-GB" w:eastAsia="en-GB"/>
            </w:rPr>
            <mc:AlternateContent>
              <mc:Choice Requires="wps">
                <w:drawing>
                  <wp:anchor distT="0" distB="0" distL="114300" distR="114300" simplePos="0" relativeHeight="251660288" behindDoc="0" locked="0" layoutInCell="1" allowOverlap="1" wp14:anchorId="15D4188E" wp14:editId="04BEC905">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362635" w:rsidRPr="0092757A" w:rsidRDefault="00362635">
                                <w:pPr>
                                  <w:pStyle w:val="NoSpacing"/>
                                  <w:jc w:val="right"/>
                                  <w:rPr>
                                    <w:rFonts w:eastAsiaTheme="minorHAnsi"/>
                                    <w:lang w:val="nl-NL"/>
                                  </w:rPr>
                                </w:pPr>
                              </w:p>
                              <w:p w14:paraId="26F00831" w14:textId="77777777" w:rsidR="005B631D" w:rsidRDefault="00A25D3F">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116515">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14:paraId="06954B82" w14:textId="77777777" w:rsidR="005B631D" w:rsidRDefault="005B631D" w:rsidP="001B3B41">
          <w:pPr>
            <w:pStyle w:val="TOCHeading"/>
            <w:spacing w:line="276" w:lineRule="auto"/>
            <w:jc w:val="center"/>
          </w:pPr>
          <w:r>
            <w:t>Table of Contents</w:t>
          </w:r>
        </w:p>
        <w:p w14:paraId="287E7CEA" w14:textId="77777777" w:rsidR="00F3733C"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71544897" w:history="1">
            <w:r w:rsidR="00F3733C" w:rsidRPr="00F976A2">
              <w:rPr>
                <w:rStyle w:val="Hyperlink"/>
                <w:noProof/>
              </w:rPr>
              <w:t>1.</w:t>
            </w:r>
            <w:r w:rsidR="00F3733C">
              <w:rPr>
                <w:rFonts w:eastAsiaTheme="minorEastAsia"/>
                <w:noProof/>
                <w:lang w:eastAsia="en-CA"/>
              </w:rPr>
              <w:tab/>
            </w:r>
            <w:r w:rsidR="00F3733C" w:rsidRPr="00F976A2">
              <w:rPr>
                <w:rStyle w:val="Hyperlink"/>
                <w:noProof/>
              </w:rPr>
              <w:t>Introduction</w:t>
            </w:r>
            <w:r w:rsidR="00F3733C">
              <w:rPr>
                <w:noProof/>
                <w:webHidden/>
              </w:rPr>
              <w:tab/>
            </w:r>
            <w:r w:rsidR="00F3733C">
              <w:rPr>
                <w:noProof/>
                <w:webHidden/>
              </w:rPr>
              <w:fldChar w:fldCharType="begin"/>
            </w:r>
            <w:r w:rsidR="00F3733C">
              <w:rPr>
                <w:noProof/>
                <w:webHidden/>
              </w:rPr>
              <w:instrText xml:space="preserve"> PAGEREF _Toc471544897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14:paraId="178AE9D0" w14:textId="77777777" w:rsidR="00F3733C" w:rsidRDefault="00A25D3F">
          <w:pPr>
            <w:pStyle w:val="TOC1"/>
            <w:tabs>
              <w:tab w:val="left" w:pos="660"/>
              <w:tab w:val="right" w:leader="dot" w:pos="9350"/>
            </w:tabs>
            <w:rPr>
              <w:rFonts w:eastAsiaTheme="minorEastAsia"/>
              <w:noProof/>
              <w:lang w:eastAsia="en-CA"/>
            </w:rPr>
          </w:pPr>
          <w:hyperlink w:anchor="_Toc471544898" w:history="1">
            <w:r w:rsidR="00F3733C" w:rsidRPr="00F976A2">
              <w:rPr>
                <w:rStyle w:val="Hyperlink"/>
                <w:noProof/>
              </w:rPr>
              <w:t>1.1.</w:t>
            </w:r>
            <w:r w:rsidR="00F3733C">
              <w:rPr>
                <w:rFonts w:eastAsiaTheme="minorEastAsia"/>
                <w:noProof/>
                <w:lang w:eastAsia="en-CA"/>
              </w:rPr>
              <w:tab/>
            </w:r>
            <w:r w:rsidR="00F3733C" w:rsidRPr="00F976A2">
              <w:rPr>
                <w:rStyle w:val="Hyperlink"/>
                <w:noProof/>
              </w:rPr>
              <w:t>Context</w:t>
            </w:r>
            <w:r w:rsidR="00F3733C">
              <w:rPr>
                <w:noProof/>
                <w:webHidden/>
              </w:rPr>
              <w:tab/>
            </w:r>
            <w:r w:rsidR="00F3733C">
              <w:rPr>
                <w:noProof/>
                <w:webHidden/>
              </w:rPr>
              <w:fldChar w:fldCharType="begin"/>
            </w:r>
            <w:r w:rsidR="00F3733C">
              <w:rPr>
                <w:noProof/>
                <w:webHidden/>
              </w:rPr>
              <w:instrText xml:space="preserve"> PAGEREF _Toc471544898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14:paraId="47388B02" w14:textId="77777777" w:rsidR="00F3733C" w:rsidRDefault="00A25D3F">
          <w:pPr>
            <w:pStyle w:val="TOC1"/>
            <w:tabs>
              <w:tab w:val="left" w:pos="660"/>
              <w:tab w:val="right" w:leader="dot" w:pos="9350"/>
            </w:tabs>
            <w:rPr>
              <w:rFonts w:eastAsiaTheme="minorEastAsia"/>
              <w:noProof/>
              <w:lang w:eastAsia="en-CA"/>
            </w:rPr>
          </w:pPr>
          <w:hyperlink w:anchor="_Toc471544899" w:history="1">
            <w:r w:rsidR="00F3733C" w:rsidRPr="00F976A2">
              <w:rPr>
                <w:rStyle w:val="Hyperlink"/>
                <w:noProof/>
              </w:rPr>
              <w:t>1.2.</w:t>
            </w:r>
            <w:r w:rsidR="00F3733C">
              <w:rPr>
                <w:rFonts w:eastAsiaTheme="minorEastAsia"/>
                <w:noProof/>
                <w:lang w:eastAsia="en-CA"/>
              </w:rPr>
              <w:tab/>
            </w:r>
            <w:r w:rsidR="00F3733C" w:rsidRPr="00F976A2">
              <w:rPr>
                <w:rStyle w:val="Hyperlink"/>
                <w:noProof/>
              </w:rPr>
              <w:t>Purpose</w:t>
            </w:r>
            <w:r w:rsidR="00F3733C">
              <w:rPr>
                <w:noProof/>
                <w:webHidden/>
              </w:rPr>
              <w:tab/>
            </w:r>
            <w:r w:rsidR="00F3733C">
              <w:rPr>
                <w:noProof/>
                <w:webHidden/>
              </w:rPr>
              <w:fldChar w:fldCharType="begin"/>
            </w:r>
            <w:r w:rsidR="00F3733C">
              <w:rPr>
                <w:noProof/>
                <w:webHidden/>
              </w:rPr>
              <w:instrText xml:space="preserve"> PAGEREF _Toc471544899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14:paraId="5F399947" w14:textId="77777777" w:rsidR="00F3733C" w:rsidRDefault="00A25D3F">
          <w:pPr>
            <w:pStyle w:val="TOC1"/>
            <w:tabs>
              <w:tab w:val="left" w:pos="440"/>
              <w:tab w:val="right" w:leader="dot" w:pos="9350"/>
            </w:tabs>
            <w:rPr>
              <w:rFonts w:eastAsiaTheme="minorEastAsia"/>
              <w:noProof/>
              <w:lang w:eastAsia="en-CA"/>
            </w:rPr>
          </w:pPr>
          <w:hyperlink w:anchor="_Toc471544900" w:history="1">
            <w:r w:rsidR="00F3733C" w:rsidRPr="00F976A2">
              <w:rPr>
                <w:rStyle w:val="Hyperlink"/>
                <w:noProof/>
              </w:rPr>
              <w:t>2.</w:t>
            </w:r>
            <w:r w:rsidR="00F3733C">
              <w:rPr>
                <w:rFonts w:eastAsiaTheme="minorEastAsia"/>
                <w:noProof/>
                <w:lang w:eastAsia="en-CA"/>
              </w:rPr>
              <w:tab/>
            </w:r>
            <w:r w:rsidR="00F3733C" w:rsidRPr="00F976A2">
              <w:rPr>
                <w:rStyle w:val="Hyperlink"/>
                <w:noProof/>
              </w:rPr>
              <w:t>Central research question and sub-questions</w:t>
            </w:r>
            <w:r w:rsidR="00F3733C">
              <w:rPr>
                <w:noProof/>
                <w:webHidden/>
              </w:rPr>
              <w:tab/>
            </w:r>
            <w:r w:rsidR="00F3733C">
              <w:rPr>
                <w:noProof/>
                <w:webHidden/>
              </w:rPr>
              <w:fldChar w:fldCharType="begin"/>
            </w:r>
            <w:r w:rsidR="00F3733C">
              <w:rPr>
                <w:noProof/>
                <w:webHidden/>
              </w:rPr>
              <w:instrText xml:space="preserve"> PAGEREF _Toc471544900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14:paraId="3FBA128F" w14:textId="77777777" w:rsidR="00F3733C" w:rsidRDefault="00A25D3F">
          <w:pPr>
            <w:pStyle w:val="TOC1"/>
            <w:tabs>
              <w:tab w:val="left" w:pos="660"/>
              <w:tab w:val="right" w:leader="dot" w:pos="9350"/>
            </w:tabs>
            <w:rPr>
              <w:rFonts w:eastAsiaTheme="minorEastAsia"/>
              <w:noProof/>
              <w:lang w:eastAsia="en-CA"/>
            </w:rPr>
          </w:pPr>
          <w:hyperlink w:anchor="_Toc471544901" w:history="1">
            <w:r w:rsidR="00F3733C" w:rsidRPr="00F976A2">
              <w:rPr>
                <w:rStyle w:val="Hyperlink"/>
                <w:noProof/>
              </w:rPr>
              <w:t>2.1.</w:t>
            </w:r>
            <w:r w:rsidR="00F3733C">
              <w:rPr>
                <w:rFonts w:eastAsiaTheme="minorEastAsia"/>
                <w:noProof/>
                <w:lang w:eastAsia="en-CA"/>
              </w:rPr>
              <w:tab/>
            </w:r>
            <w:r w:rsidR="00F3733C" w:rsidRPr="00F976A2">
              <w:rPr>
                <w:rStyle w:val="Hyperlink"/>
                <w:noProof/>
              </w:rPr>
              <w:t>Research question</w:t>
            </w:r>
            <w:r w:rsidR="00F3733C">
              <w:rPr>
                <w:noProof/>
                <w:webHidden/>
              </w:rPr>
              <w:tab/>
            </w:r>
            <w:r w:rsidR="00F3733C">
              <w:rPr>
                <w:noProof/>
                <w:webHidden/>
              </w:rPr>
              <w:fldChar w:fldCharType="begin"/>
            </w:r>
            <w:r w:rsidR="00F3733C">
              <w:rPr>
                <w:noProof/>
                <w:webHidden/>
              </w:rPr>
              <w:instrText xml:space="preserve"> PAGEREF _Toc471544901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14:paraId="6066C2A7" w14:textId="77777777" w:rsidR="00F3733C" w:rsidRDefault="00A25D3F">
          <w:pPr>
            <w:pStyle w:val="TOC1"/>
            <w:tabs>
              <w:tab w:val="left" w:pos="660"/>
              <w:tab w:val="right" w:leader="dot" w:pos="9350"/>
            </w:tabs>
            <w:rPr>
              <w:rFonts w:eastAsiaTheme="minorEastAsia"/>
              <w:noProof/>
              <w:lang w:eastAsia="en-CA"/>
            </w:rPr>
          </w:pPr>
          <w:hyperlink w:anchor="_Toc471544902" w:history="1">
            <w:r w:rsidR="00F3733C" w:rsidRPr="00F976A2">
              <w:rPr>
                <w:rStyle w:val="Hyperlink"/>
                <w:noProof/>
              </w:rPr>
              <w:t>2.2.</w:t>
            </w:r>
            <w:r w:rsidR="00F3733C">
              <w:rPr>
                <w:rFonts w:eastAsiaTheme="minorEastAsia"/>
                <w:noProof/>
                <w:lang w:eastAsia="en-CA"/>
              </w:rPr>
              <w:tab/>
            </w:r>
            <w:r w:rsidR="00F3733C" w:rsidRPr="00F976A2">
              <w:rPr>
                <w:rStyle w:val="Hyperlink"/>
                <w:noProof/>
              </w:rPr>
              <w:t>Research sub-questions</w:t>
            </w:r>
            <w:r w:rsidR="00F3733C">
              <w:rPr>
                <w:noProof/>
                <w:webHidden/>
              </w:rPr>
              <w:tab/>
            </w:r>
            <w:r w:rsidR="00F3733C">
              <w:rPr>
                <w:noProof/>
                <w:webHidden/>
              </w:rPr>
              <w:fldChar w:fldCharType="begin"/>
            </w:r>
            <w:r w:rsidR="00F3733C">
              <w:rPr>
                <w:noProof/>
                <w:webHidden/>
              </w:rPr>
              <w:instrText xml:space="preserve"> PAGEREF _Toc471544902 \h </w:instrText>
            </w:r>
            <w:r w:rsidR="00F3733C">
              <w:rPr>
                <w:noProof/>
                <w:webHidden/>
              </w:rPr>
            </w:r>
            <w:r w:rsidR="00F3733C">
              <w:rPr>
                <w:noProof/>
                <w:webHidden/>
              </w:rPr>
              <w:fldChar w:fldCharType="separate"/>
            </w:r>
            <w:r w:rsidR="00F3733C">
              <w:rPr>
                <w:noProof/>
                <w:webHidden/>
              </w:rPr>
              <w:t>3</w:t>
            </w:r>
            <w:r w:rsidR="00F3733C">
              <w:rPr>
                <w:noProof/>
                <w:webHidden/>
              </w:rPr>
              <w:fldChar w:fldCharType="end"/>
            </w:r>
          </w:hyperlink>
        </w:p>
        <w:p w14:paraId="61465E2D" w14:textId="77777777" w:rsidR="00F3733C" w:rsidRDefault="00A25D3F">
          <w:pPr>
            <w:pStyle w:val="TOC1"/>
            <w:tabs>
              <w:tab w:val="left" w:pos="440"/>
              <w:tab w:val="right" w:leader="dot" w:pos="9350"/>
            </w:tabs>
            <w:rPr>
              <w:rFonts w:eastAsiaTheme="minorEastAsia"/>
              <w:noProof/>
              <w:lang w:eastAsia="en-CA"/>
            </w:rPr>
          </w:pPr>
          <w:hyperlink w:anchor="_Toc471544903" w:history="1">
            <w:r w:rsidR="00F3733C" w:rsidRPr="00F976A2">
              <w:rPr>
                <w:rStyle w:val="Hyperlink"/>
                <w:noProof/>
              </w:rPr>
              <w:t>3.</w:t>
            </w:r>
            <w:r w:rsidR="00F3733C">
              <w:rPr>
                <w:rFonts w:eastAsiaTheme="minorEastAsia"/>
                <w:noProof/>
                <w:lang w:eastAsia="en-CA"/>
              </w:rPr>
              <w:tab/>
            </w:r>
            <w:r w:rsidR="00F3733C" w:rsidRPr="00F976A2">
              <w:rPr>
                <w:rStyle w:val="Hyperlink"/>
                <w:noProof/>
              </w:rPr>
              <w:t>Research Methodology</w:t>
            </w:r>
            <w:r w:rsidR="00F3733C">
              <w:rPr>
                <w:noProof/>
                <w:webHidden/>
              </w:rPr>
              <w:tab/>
            </w:r>
            <w:r w:rsidR="00F3733C">
              <w:rPr>
                <w:noProof/>
                <w:webHidden/>
              </w:rPr>
              <w:fldChar w:fldCharType="begin"/>
            </w:r>
            <w:r w:rsidR="00F3733C">
              <w:rPr>
                <w:noProof/>
                <w:webHidden/>
              </w:rPr>
              <w:instrText xml:space="preserve"> PAGEREF _Toc471544903 \h </w:instrText>
            </w:r>
            <w:r w:rsidR="00F3733C">
              <w:rPr>
                <w:noProof/>
                <w:webHidden/>
              </w:rPr>
            </w:r>
            <w:r w:rsidR="00F3733C">
              <w:rPr>
                <w:noProof/>
                <w:webHidden/>
              </w:rPr>
              <w:fldChar w:fldCharType="separate"/>
            </w:r>
            <w:r w:rsidR="00F3733C">
              <w:rPr>
                <w:noProof/>
                <w:webHidden/>
              </w:rPr>
              <w:t>3</w:t>
            </w:r>
            <w:r w:rsidR="00F3733C">
              <w:rPr>
                <w:noProof/>
                <w:webHidden/>
              </w:rPr>
              <w:fldChar w:fldCharType="end"/>
            </w:r>
          </w:hyperlink>
        </w:p>
        <w:p w14:paraId="6397D88F" w14:textId="77777777" w:rsidR="00F3733C" w:rsidRDefault="00A25D3F">
          <w:pPr>
            <w:pStyle w:val="TOC1"/>
            <w:tabs>
              <w:tab w:val="left" w:pos="440"/>
              <w:tab w:val="right" w:leader="dot" w:pos="9350"/>
            </w:tabs>
            <w:rPr>
              <w:rFonts w:eastAsiaTheme="minorEastAsia"/>
              <w:noProof/>
              <w:lang w:eastAsia="en-CA"/>
            </w:rPr>
          </w:pPr>
          <w:hyperlink w:anchor="_Toc471544904" w:history="1">
            <w:r w:rsidR="00F3733C" w:rsidRPr="00F976A2">
              <w:rPr>
                <w:rStyle w:val="Hyperlink"/>
                <w:noProof/>
              </w:rPr>
              <w:t>4.</w:t>
            </w:r>
            <w:r w:rsidR="00F3733C">
              <w:rPr>
                <w:rFonts w:eastAsiaTheme="minorEastAsia"/>
                <w:noProof/>
                <w:lang w:eastAsia="en-CA"/>
              </w:rPr>
              <w:tab/>
            </w:r>
            <w:r w:rsidR="00F3733C" w:rsidRPr="00F976A2">
              <w:rPr>
                <w:rStyle w:val="Hyperlink"/>
                <w:noProof/>
              </w:rPr>
              <w:t>Results</w:t>
            </w:r>
            <w:r w:rsidR="00F3733C">
              <w:rPr>
                <w:noProof/>
                <w:webHidden/>
              </w:rPr>
              <w:tab/>
            </w:r>
            <w:r w:rsidR="00F3733C">
              <w:rPr>
                <w:noProof/>
                <w:webHidden/>
              </w:rPr>
              <w:fldChar w:fldCharType="begin"/>
            </w:r>
            <w:r w:rsidR="00F3733C">
              <w:rPr>
                <w:noProof/>
                <w:webHidden/>
              </w:rPr>
              <w:instrText xml:space="preserve"> PAGEREF _Toc471544904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14:paraId="535BDB96" w14:textId="77777777" w:rsidR="00F3733C" w:rsidRDefault="00A25D3F">
          <w:pPr>
            <w:pStyle w:val="TOC1"/>
            <w:tabs>
              <w:tab w:val="left" w:pos="440"/>
              <w:tab w:val="right" w:leader="dot" w:pos="9350"/>
            </w:tabs>
            <w:rPr>
              <w:rFonts w:eastAsiaTheme="minorEastAsia"/>
              <w:noProof/>
              <w:lang w:eastAsia="en-CA"/>
            </w:rPr>
          </w:pPr>
          <w:hyperlink w:anchor="_Toc471544905" w:history="1">
            <w:r w:rsidR="00F3733C" w:rsidRPr="00F976A2">
              <w:rPr>
                <w:rStyle w:val="Hyperlink"/>
                <w:noProof/>
              </w:rPr>
              <w:t>5.</w:t>
            </w:r>
            <w:r w:rsidR="00F3733C">
              <w:rPr>
                <w:rFonts w:eastAsiaTheme="minorEastAsia"/>
                <w:noProof/>
                <w:lang w:eastAsia="en-CA"/>
              </w:rPr>
              <w:tab/>
            </w:r>
            <w:r w:rsidR="00F3733C" w:rsidRPr="00F976A2">
              <w:rPr>
                <w:rStyle w:val="Hyperlink"/>
                <w:noProof/>
              </w:rPr>
              <w:t>Conclusion</w:t>
            </w:r>
            <w:r w:rsidR="00F3733C">
              <w:rPr>
                <w:noProof/>
                <w:webHidden/>
              </w:rPr>
              <w:tab/>
            </w:r>
            <w:r w:rsidR="00F3733C">
              <w:rPr>
                <w:noProof/>
                <w:webHidden/>
              </w:rPr>
              <w:fldChar w:fldCharType="begin"/>
            </w:r>
            <w:r w:rsidR="00F3733C">
              <w:rPr>
                <w:noProof/>
                <w:webHidden/>
              </w:rPr>
              <w:instrText xml:space="preserve"> PAGEREF _Toc471544905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14:paraId="0603EA14" w14:textId="77777777" w:rsidR="00F3733C" w:rsidRDefault="00A25D3F">
          <w:pPr>
            <w:pStyle w:val="TOC1"/>
            <w:tabs>
              <w:tab w:val="left" w:pos="440"/>
              <w:tab w:val="right" w:leader="dot" w:pos="9350"/>
            </w:tabs>
            <w:rPr>
              <w:rFonts w:eastAsiaTheme="minorEastAsia"/>
              <w:noProof/>
              <w:lang w:eastAsia="en-CA"/>
            </w:rPr>
          </w:pPr>
          <w:hyperlink w:anchor="_Toc471544906" w:history="1">
            <w:r w:rsidR="00F3733C" w:rsidRPr="00F976A2">
              <w:rPr>
                <w:rStyle w:val="Hyperlink"/>
                <w:noProof/>
              </w:rPr>
              <w:t>6.</w:t>
            </w:r>
            <w:r w:rsidR="00F3733C">
              <w:rPr>
                <w:rFonts w:eastAsiaTheme="minorEastAsia"/>
                <w:noProof/>
                <w:lang w:eastAsia="en-CA"/>
              </w:rPr>
              <w:tab/>
            </w:r>
            <w:r w:rsidR="00F3733C" w:rsidRPr="00F976A2">
              <w:rPr>
                <w:rStyle w:val="Hyperlink"/>
                <w:noProof/>
              </w:rPr>
              <w:t>Recommendations</w:t>
            </w:r>
            <w:r w:rsidR="00F3733C">
              <w:rPr>
                <w:noProof/>
                <w:webHidden/>
              </w:rPr>
              <w:tab/>
            </w:r>
            <w:r w:rsidR="00F3733C">
              <w:rPr>
                <w:noProof/>
                <w:webHidden/>
              </w:rPr>
              <w:fldChar w:fldCharType="begin"/>
            </w:r>
            <w:r w:rsidR="00F3733C">
              <w:rPr>
                <w:noProof/>
                <w:webHidden/>
              </w:rPr>
              <w:instrText xml:space="preserve"> PAGEREF _Toc471544906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14:paraId="5F37B9E9" w14:textId="77777777" w:rsidR="00F3733C" w:rsidRDefault="00A25D3F">
          <w:pPr>
            <w:pStyle w:val="TOC1"/>
            <w:tabs>
              <w:tab w:val="left" w:pos="440"/>
              <w:tab w:val="right" w:leader="dot" w:pos="9350"/>
            </w:tabs>
            <w:rPr>
              <w:rFonts w:eastAsiaTheme="minorEastAsia"/>
              <w:noProof/>
              <w:lang w:eastAsia="en-CA"/>
            </w:rPr>
          </w:pPr>
          <w:hyperlink w:anchor="_Toc471544907" w:history="1">
            <w:r w:rsidR="00F3733C" w:rsidRPr="00F976A2">
              <w:rPr>
                <w:rStyle w:val="Hyperlink"/>
                <w:noProof/>
              </w:rPr>
              <w:t>7.</w:t>
            </w:r>
            <w:r w:rsidR="00F3733C">
              <w:rPr>
                <w:rFonts w:eastAsiaTheme="minorEastAsia"/>
                <w:noProof/>
                <w:lang w:eastAsia="en-CA"/>
              </w:rPr>
              <w:tab/>
            </w:r>
            <w:r w:rsidR="00F3733C" w:rsidRPr="00F976A2">
              <w:rPr>
                <w:rStyle w:val="Hyperlink"/>
                <w:noProof/>
              </w:rPr>
              <w:t>Bibliographies</w:t>
            </w:r>
            <w:r w:rsidR="00F3733C">
              <w:rPr>
                <w:noProof/>
                <w:webHidden/>
              </w:rPr>
              <w:tab/>
            </w:r>
            <w:r w:rsidR="00F3733C">
              <w:rPr>
                <w:noProof/>
                <w:webHidden/>
              </w:rPr>
              <w:fldChar w:fldCharType="begin"/>
            </w:r>
            <w:r w:rsidR="00F3733C">
              <w:rPr>
                <w:noProof/>
                <w:webHidden/>
              </w:rPr>
              <w:instrText xml:space="preserve"> PAGEREF _Toc471544907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14:paraId="77E405C5" w14:textId="77777777" w:rsidR="00F3733C" w:rsidRDefault="00A25D3F">
          <w:pPr>
            <w:pStyle w:val="TOC1"/>
            <w:tabs>
              <w:tab w:val="left" w:pos="440"/>
              <w:tab w:val="right" w:leader="dot" w:pos="9350"/>
            </w:tabs>
            <w:rPr>
              <w:rFonts w:eastAsiaTheme="minorEastAsia"/>
              <w:noProof/>
              <w:lang w:eastAsia="en-CA"/>
            </w:rPr>
          </w:pPr>
          <w:hyperlink w:anchor="_Toc471544908" w:history="1">
            <w:r w:rsidR="00F3733C" w:rsidRPr="00F976A2">
              <w:rPr>
                <w:rStyle w:val="Hyperlink"/>
                <w:noProof/>
              </w:rPr>
              <w:t>8.</w:t>
            </w:r>
            <w:r w:rsidR="00F3733C">
              <w:rPr>
                <w:rFonts w:eastAsiaTheme="minorEastAsia"/>
                <w:noProof/>
                <w:lang w:eastAsia="en-CA"/>
              </w:rPr>
              <w:tab/>
            </w:r>
            <w:r w:rsidR="00F3733C" w:rsidRPr="00F976A2">
              <w:rPr>
                <w:rStyle w:val="Hyperlink"/>
                <w:noProof/>
              </w:rPr>
              <w:t>Appendices</w:t>
            </w:r>
            <w:r w:rsidR="00F3733C">
              <w:rPr>
                <w:noProof/>
                <w:webHidden/>
              </w:rPr>
              <w:tab/>
            </w:r>
            <w:r w:rsidR="00F3733C">
              <w:rPr>
                <w:noProof/>
                <w:webHidden/>
              </w:rPr>
              <w:fldChar w:fldCharType="begin"/>
            </w:r>
            <w:r w:rsidR="00F3733C">
              <w:rPr>
                <w:noProof/>
                <w:webHidden/>
              </w:rPr>
              <w:instrText xml:space="preserve"> PAGEREF _Toc471544908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14:paraId="01BE4683" w14:textId="77777777" w:rsidR="005B631D" w:rsidRDefault="005B631D" w:rsidP="001B3B41">
          <w:pPr>
            <w:spacing w:line="276" w:lineRule="auto"/>
          </w:pPr>
          <w:r>
            <w:rPr>
              <w:b/>
              <w:bCs/>
              <w:noProof/>
            </w:rPr>
            <w:fldChar w:fldCharType="end"/>
          </w:r>
        </w:p>
      </w:sdtContent>
    </w:sdt>
    <w:p w14:paraId="7BA3D173" w14:textId="77777777" w:rsidR="005B631D" w:rsidRDefault="005B631D">
      <w:r>
        <w:br w:type="page"/>
      </w:r>
    </w:p>
    <w:p w14:paraId="56A71C05" w14:textId="77777777" w:rsidR="00497F07" w:rsidRDefault="00497F07" w:rsidP="00497F07">
      <w:pPr>
        <w:pStyle w:val="Heading1"/>
        <w:numPr>
          <w:ilvl w:val="0"/>
          <w:numId w:val="4"/>
        </w:numPr>
      </w:pPr>
      <w:bookmarkStart w:id="0" w:name="_Toc471544897"/>
      <w:r>
        <w:lastRenderedPageBreak/>
        <w:t>Introduction</w:t>
      </w:r>
      <w:bookmarkEnd w:id="0"/>
    </w:p>
    <w:p w14:paraId="63EAC44E" w14:textId="77777777" w:rsidR="00600F35" w:rsidRPr="00600F35" w:rsidRDefault="00600F35" w:rsidP="001B3B41">
      <w:pPr>
        <w:jc w:val="both"/>
      </w:pPr>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14:paraId="4079D208" w14:textId="77777777" w:rsidR="00497F07" w:rsidRDefault="00497F07" w:rsidP="00497F07">
      <w:pPr>
        <w:pStyle w:val="Heading1"/>
        <w:numPr>
          <w:ilvl w:val="1"/>
          <w:numId w:val="4"/>
        </w:numPr>
      </w:pPr>
      <w:bookmarkStart w:id="1" w:name="_Toc471544898"/>
      <w:r>
        <w:t>Context</w:t>
      </w:r>
      <w:bookmarkEnd w:id="1"/>
    </w:p>
    <w:p w14:paraId="1C7B53C0" w14:textId="77777777" w:rsidR="00AA0C6E" w:rsidRDefault="00AA0C6E" w:rsidP="001B3B41">
      <w:pPr>
        <w:jc w:val="both"/>
      </w:pPr>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14:paraId="4248B43B" w14:textId="77777777"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14:paraId="7A372035" w14:textId="77777777" w:rsidR="00497F07" w:rsidRDefault="00497F07" w:rsidP="00497F07">
      <w:pPr>
        <w:pStyle w:val="Heading1"/>
        <w:numPr>
          <w:ilvl w:val="1"/>
          <w:numId w:val="4"/>
        </w:numPr>
      </w:pPr>
      <w:bookmarkStart w:id="2" w:name="_Toc471544899"/>
      <w:r>
        <w:t>Purpose</w:t>
      </w:r>
      <w:bookmarkEnd w:id="2"/>
    </w:p>
    <w:p w14:paraId="2FDB9D39" w14:textId="77777777"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14:paraId="172B52E0" w14:textId="77777777" w:rsidR="00497F07" w:rsidRDefault="00497F07" w:rsidP="00497F07">
      <w:pPr>
        <w:pStyle w:val="Heading1"/>
        <w:numPr>
          <w:ilvl w:val="0"/>
          <w:numId w:val="4"/>
        </w:numPr>
      </w:pPr>
      <w:bookmarkStart w:id="3" w:name="_Toc471544900"/>
      <w:r w:rsidRPr="00E41C6C">
        <w:t>Central rese</w:t>
      </w:r>
      <w:r>
        <w:t>arch question and sub-questions</w:t>
      </w:r>
      <w:bookmarkEnd w:id="3"/>
    </w:p>
    <w:p w14:paraId="74171392" w14:textId="77777777" w:rsidR="00497F07" w:rsidRDefault="00497F07" w:rsidP="00497F07">
      <w:pPr>
        <w:pStyle w:val="Heading1"/>
        <w:numPr>
          <w:ilvl w:val="1"/>
          <w:numId w:val="4"/>
        </w:numPr>
      </w:pPr>
      <w:bookmarkStart w:id="4" w:name="_Toc471544901"/>
      <w:r>
        <w:t>R</w:t>
      </w:r>
      <w:r w:rsidRPr="00E41C6C">
        <w:t>ese</w:t>
      </w:r>
      <w:r>
        <w:t>arch question</w:t>
      </w:r>
      <w:bookmarkEnd w:id="4"/>
    </w:p>
    <w:p w14:paraId="3456AAB8" w14:textId="77777777" w:rsidR="00515985" w:rsidRDefault="00515985" w:rsidP="00515985">
      <w:r>
        <w:t xml:space="preserve">Main Research Question of the project: </w:t>
      </w:r>
    </w:p>
    <w:p w14:paraId="7BE03739" w14:textId="77777777"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14:paraId="63B37280" w14:textId="77777777" w:rsidR="00515985" w:rsidRDefault="00515985" w:rsidP="00515985">
      <w:r>
        <w:t xml:space="preserve">Main Research Question for this research paper: </w:t>
      </w:r>
    </w:p>
    <w:p w14:paraId="763C8ECF" w14:textId="77777777" w:rsidR="00515985" w:rsidRDefault="00515985" w:rsidP="00515985">
      <w:pPr>
        <w:ind w:firstLine="720"/>
      </w:pPr>
      <w:r>
        <w:t>How do the herbivores and the geese compete for the grass in an enclosed area?</w:t>
      </w:r>
    </w:p>
    <w:p w14:paraId="0C3F9423" w14:textId="77777777" w:rsidR="003725D3" w:rsidRDefault="003725D3" w:rsidP="00515985">
      <w:pPr>
        <w:ind w:firstLine="720"/>
      </w:pPr>
    </w:p>
    <w:p w14:paraId="7E22BCC8" w14:textId="77777777" w:rsidR="003725D3" w:rsidRDefault="003725D3" w:rsidP="00515985">
      <w:pPr>
        <w:ind w:firstLine="720"/>
      </w:pPr>
    </w:p>
    <w:p w14:paraId="15B13C18" w14:textId="77777777" w:rsidR="003725D3" w:rsidRPr="00515985" w:rsidRDefault="003725D3" w:rsidP="00515985">
      <w:pPr>
        <w:ind w:firstLine="720"/>
      </w:pPr>
    </w:p>
    <w:p w14:paraId="4B5B2CE0" w14:textId="77777777" w:rsidR="00497F07" w:rsidRDefault="00497F07" w:rsidP="00497F07">
      <w:pPr>
        <w:pStyle w:val="Heading1"/>
        <w:numPr>
          <w:ilvl w:val="1"/>
          <w:numId w:val="4"/>
        </w:numPr>
      </w:pPr>
      <w:bookmarkStart w:id="5" w:name="_Toc471544902"/>
      <w:r>
        <w:lastRenderedPageBreak/>
        <w:t>R</w:t>
      </w:r>
      <w:r w:rsidRPr="00E41C6C">
        <w:t>ese</w:t>
      </w:r>
      <w:r>
        <w:t>arch sub-questions</w:t>
      </w:r>
      <w:bookmarkEnd w:id="5"/>
    </w:p>
    <w:p w14:paraId="03D56425" w14:textId="77777777" w:rsidR="00515985" w:rsidRDefault="00515985" w:rsidP="00515985">
      <w:r>
        <w:t xml:space="preserve">Sub-Research Questions for this research paper: </w:t>
      </w:r>
    </w:p>
    <w:p w14:paraId="2C6F9FF5" w14:textId="77777777" w:rsidR="00050068" w:rsidRDefault="00050068" w:rsidP="00050068">
      <w:pPr>
        <w:pStyle w:val="ListParagraph"/>
        <w:numPr>
          <w:ilvl w:val="2"/>
          <w:numId w:val="7"/>
        </w:numPr>
      </w:pPr>
      <w:r>
        <w:t>What is the rate of grass consumption of each animal?</w:t>
      </w:r>
    </w:p>
    <w:p w14:paraId="51583C8A" w14:textId="77777777" w:rsidR="00050068" w:rsidRDefault="00050068" w:rsidP="00050068">
      <w:pPr>
        <w:pStyle w:val="ListParagraph"/>
        <w:numPr>
          <w:ilvl w:val="2"/>
          <w:numId w:val="7"/>
        </w:numPr>
      </w:pPr>
      <w:r>
        <w:t>How do animal populations change as a result of grass availability?</w:t>
      </w:r>
    </w:p>
    <w:p w14:paraId="41175F5C" w14:textId="77777777" w:rsidR="00050068" w:rsidRDefault="00050068" w:rsidP="00050068">
      <w:pPr>
        <w:pStyle w:val="ListParagraph"/>
        <w:numPr>
          <w:ilvl w:val="2"/>
          <w:numId w:val="7"/>
        </w:numPr>
      </w:pPr>
      <w:r w:rsidRPr="0092757A">
        <w:t>What are the populations of each animal?</w:t>
      </w:r>
    </w:p>
    <w:p w14:paraId="38B23579" w14:textId="77777777" w:rsidR="00E9049D" w:rsidRPr="00E9049D" w:rsidRDefault="00E9049D" w:rsidP="00A71CBE">
      <w:pPr>
        <w:pStyle w:val="ListParagraph"/>
        <w:numPr>
          <w:ilvl w:val="2"/>
          <w:numId w:val="7"/>
        </w:numPr>
      </w:pPr>
      <w:r w:rsidRPr="00E9049D">
        <w:rPr>
          <w:lang w:val="en-GB"/>
        </w:rPr>
        <w:t>How can the start data and historical data help shape existing mathematical models to an equation which fits the problem in Oostvaardersplassen</w:t>
      </w:r>
      <w:r>
        <w:rPr>
          <w:lang w:val="en-GB"/>
        </w:rPr>
        <w:t>?</w:t>
      </w:r>
    </w:p>
    <w:p w14:paraId="27BA2FC3" w14:textId="77777777"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Pr="00F658EC">
        <w:rPr>
          <w:lang w:val="en-US"/>
        </w:rPr>
        <w:t xml:space="preserve"> w</w:t>
      </w:r>
      <w:r>
        <w:rPr>
          <w:lang w:val="en-US"/>
        </w:rPr>
        <w:t>hat are</w:t>
      </w:r>
      <w:r w:rsidRPr="00F658EC">
        <w:rPr>
          <w:lang w:val="en-US"/>
        </w:rPr>
        <w:t xml:space="preserve"> being asked?</w:t>
      </w:r>
    </w:p>
    <w:p w14:paraId="2CC70649" w14:textId="77777777" w:rsidR="00497F07" w:rsidRDefault="00497F07" w:rsidP="00497F07">
      <w:pPr>
        <w:pStyle w:val="Heading1"/>
        <w:numPr>
          <w:ilvl w:val="0"/>
          <w:numId w:val="4"/>
        </w:numPr>
      </w:pPr>
      <w:bookmarkStart w:id="6" w:name="_Toc471544903"/>
      <w:r>
        <w:t>R</w:t>
      </w:r>
      <w:r w:rsidRPr="00E41C6C">
        <w:t>ese</w:t>
      </w:r>
      <w:r>
        <w:t>arch Methodology</w:t>
      </w:r>
      <w:bookmarkStart w:id="7" w:name="_Toc466822429"/>
      <w:bookmarkEnd w:id="6"/>
    </w:p>
    <w:p w14:paraId="6A48EC11" w14:textId="77777777" w:rsidR="00CF6F6A" w:rsidRDefault="00CF6F6A" w:rsidP="001B3B41">
      <w:pPr>
        <w:pStyle w:val="ListParagraph"/>
        <w:ind w:left="360"/>
        <w:jc w:val="both"/>
      </w:pPr>
      <w:bookmarkStart w:id="8" w:name="_Toc466822430"/>
      <w:bookmarkEnd w:id="7"/>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rsidR="0094661D" w:rsidRPr="0094661D">
        <w:t xml:space="preserve"> </w:t>
      </w:r>
      <w:r w:rsidR="0094661D">
        <w:t>(</w:t>
      </w:r>
      <w:r w:rsidR="0094661D" w:rsidRPr="006C68AE">
        <w:t>Startpagina Staatsbosbeheer.</w:t>
      </w:r>
      <w:r w:rsidR="0094661D">
        <w:t xml:space="preserve"> Het zit in onze natuur. n.d.)</w:t>
      </w:r>
      <w:r>
        <w:t xml:space="preserve">, which is related to the numbers of herbivores and geese during different seasons, the amount of grass they eat, death rate and any other related data.  </w:t>
      </w:r>
    </w:p>
    <w:p w14:paraId="0A95484F" w14:textId="77777777" w:rsidR="001B3B41" w:rsidRDefault="001B3B41" w:rsidP="00CF6F6A">
      <w:pPr>
        <w:pStyle w:val="ListParagraph"/>
        <w:ind w:left="360"/>
      </w:pPr>
    </w:p>
    <w:p w14:paraId="1C03A30B" w14:textId="77777777" w:rsidR="00CF6F6A" w:rsidRDefault="00CF6F6A" w:rsidP="001B3B41">
      <w:pPr>
        <w:pStyle w:val="ListParagraph"/>
        <w:ind w:left="360"/>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rsidR="0094661D" w:rsidRPr="0094661D">
        <w:t xml:space="preserve"> </w:t>
      </w:r>
      <w:r w:rsidR="0094661D">
        <w:t>(Gotelli, N. J. 2008).</w:t>
      </w:r>
      <w:r>
        <w:t xml:space="preserve"> Transforming grass amount into actual weight so comparison can be made to the amount of food the herbivores and geese are eating. </w:t>
      </w:r>
    </w:p>
    <w:p w14:paraId="52929424" w14:textId="77777777" w:rsidR="001B3B41" w:rsidRDefault="001B3B41" w:rsidP="00CF6F6A">
      <w:pPr>
        <w:pStyle w:val="ListParagraph"/>
        <w:ind w:left="360"/>
      </w:pPr>
    </w:p>
    <w:p w14:paraId="5C4A1D4A" w14:textId="77777777" w:rsidR="00CF6F6A" w:rsidRDefault="00CF6F6A" w:rsidP="001B3B41">
      <w:pPr>
        <w:pStyle w:val="ListParagraph"/>
        <w:ind w:left="360"/>
        <w:jc w:val="both"/>
      </w:pPr>
      <w:r>
        <w:t xml:space="preserve">Once the data collection process and equation research will be finalized, the creation of the application model will begin. By creating class models of UML </w:t>
      </w:r>
      <w:r>
        <w:rPr>
          <w:rStyle w:val="FootnoteReference"/>
        </w:rPr>
        <w:footnoteReference w:id="1"/>
      </w:r>
      <w:r>
        <w:t>will help to visualize how the application will look like and what it should do. As soon as, the UML model for the application will be completed the focus then turns to the back-end work, implemented using Java. After having the engine and the whole map of the Oostvaardersplassen in program, the application will then display in a GUI</w:t>
      </w:r>
      <w:r>
        <w:rPr>
          <w:rStyle w:val="FootnoteReference"/>
        </w:rPr>
        <w:footnoteReference w:id="2"/>
      </w:r>
      <w:r>
        <w:t>, by JavaFX</w:t>
      </w:r>
      <w:r>
        <w:rPr>
          <w:rStyle w:val="FootnoteReference"/>
        </w:rPr>
        <w:footnoteReference w:id="3"/>
      </w:r>
      <w:r>
        <w:t>.</w:t>
      </w:r>
    </w:p>
    <w:p w14:paraId="22529586" w14:textId="77777777" w:rsidR="001B3B41" w:rsidRDefault="001B3B41" w:rsidP="00CF6F6A">
      <w:pPr>
        <w:pStyle w:val="ListParagraph"/>
        <w:ind w:left="360"/>
      </w:pPr>
    </w:p>
    <w:p w14:paraId="553EEFE6" w14:textId="77777777" w:rsidR="00CF6F6A" w:rsidRDefault="00CF6F6A" w:rsidP="001B3B41">
      <w:pPr>
        <w:pStyle w:val="ListParagraph"/>
        <w:ind w:left="360"/>
        <w:jc w:val="both"/>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 is limited scope to Oostvaardersplassen.</w:t>
      </w:r>
    </w:p>
    <w:p w14:paraId="6A862990" w14:textId="77777777" w:rsidR="001B3B41" w:rsidRDefault="001B3B41" w:rsidP="00CF6F6A">
      <w:pPr>
        <w:pStyle w:val="ListParagraph"/>
        <w:ind w:left="360"/>
      </w:pPr>
    </w:p>
    <w:p w14:paraId="37F55F71" w14:textId="77777777" w:rsidR="003725D3" w:rsidRDefault="003725D3" w:rsidP="00CF6F6A">
      <w:pPr>
        <w:pStyle w:val="ListParagraph"/>
        <w:ind w:left="360"/>
      </w:pPr>
    </w:p>
    <w:p w14:paraId="5B5B3BA1" w14:textId="77777777" w:rsidR="00404006" w:rsidRDefault="00404006" w:rsidP="00404006">
      <w:pPr>
        <w:pStyle w:val="ListParagraph"/>
        <w:ind w:left="360"/>
        <w:jc w:val="both"/>
      </w:pPr>
      <w:r>
        <w:t xml:space="preserve">The </w:t>
      </w:r>
      <w:r>
        <w:rPr>
          <w:b/>
          <w:bCs/>
        </w:rPr>
        <w:t>first sub-question</w:t>
      </w:r>
      <w:r>
        <w:t xml:space="preserve"> is getting the information about the </w:t>
      </w:r>
      <w:r w:rsidRPr="007A0BDB">
        <w:rPr>
          <w:i/>
        </w:rPr>
        <w:t>grass consumption</w:t>
      </w:r>
      <w:r>
        <w:t xml:space="preserve"> of each animal. The way in which the answer to this question will be given, is by researching about the amount of grass each of the animals in Oostvaardersplassen needs in order to continue living. There is a lot of information about herbivores and geese grass consumption on the internet, however only the most similar specie of each animal of Oostvaardersplassen will be chosen, then take the figures found and implement it in the application.</w:t>
      </w:r>
    </w:p>
    <w:p w14:paraId="560B7790" w14:textId="77777777" w:rsidR="00DC73C9" w:rsidRDefault="00404006" w:rsidP="00DC73C9">
      <w:pPr>
        <w:ind w:left="360"/>
        <w:jc w:val="both"/>
      </w:pPr>
      <w:r>
        <w:t xml:space="preserve">In concordance to the </w:t>
      </w:r>
      <w:r w:rsidR="003B3D78">
        <w:t>website</w:t>
      </w:r>
      <w:r w:rsidR="0094661D" w:rsidRPr="00DC73C9">
        <w:rPr>
          <w:vertAlign w:val="superscript"/>
        </w:rPr>
        <w:t>3.3</w:t>
      </w:r>
      <w:r w:rsidR="0094661D" w:rsidRPr="00DC73C9">
        <w:t xml:space="preserve"> </w:t>
      </w:r>
      <w:r w:rsidR="003B3D78" w:rsidRPr="00DC73C9">
        <w:rPr>
          <w:rFonts w:ascii="Helvetica" w:hAnsi="Helvetica" w:cs="Helvetica"/>
          <w:color w:val="323232"/>
          <w:sz w:val="21"/>
          <w:szCs w:val="21"/>
          <w:shd w:val="clear" w:color="auto" w:fill="FFFFFF"/>
        </w:rPr>
        <w:t>(</w:t>
      </w:r>
      <w:r w:rsidR="00B30D52">
        <w:rPr>
          <w:rFonts w:ascii="Helvetica" w:hAnsi="Helvetica" w:cs="Helvetica"/>
          <w:color w:val="323232"/>
          <w:sz w:val="21"/>
          <w:szCs w:val="21"/>
          <w:shd w:val="clear" w:color="auto" w:fill="FFFFFF"/>
        </w:rPr>
        <w:t>Intake requirements n.d.),</w:t>
      </w:r>
      <w:r>
        <w:t xml:space="preserve"> in regards to the data collection concerning with the food consumption of the </w:t>
      </w:r>
      <w:r w:rsidRPr="007A0BDB">
        <w:rPr>
          <w:i/>
        </w:rPr>
        <w:t>Red Deer</w:t>
      </w:r>
      <w:r>
        <w:t xml:space="preserve">, it shows a distribution of a 50/50 rate of male/female dears. </w:t>
      </w:r>
      <w:r w:rsidRPr="007A0BDB">
        <w:t xml:space="preserve">By means of </w:t>
      </w:r>
      <w:r>
        <w:t>data shown in a graph, it was deducted that the average deer weights about 110kg, and consumes about 2.5kg of Dry Matter each day.</w:t>
      </w:r>
    </w:p>
    <w:p w14:paraId="10F6B49E" w14:textId="77777777" w:rsidR="00DC73C9" w:rsidRDefault="00404006" w:rsidP="00DC73C9">
      <w:pPr>
        <w:ind w:left="360"/>
        <w:jc w:val="both"/>
      </w:pPr>
      <w:r>
        <w:t>According to the website</w:t>
      </w:r>
      <w:r w:rsidR="0094661D" w:rsidRPr="00DC73C9">
        <w:rPr>
          <w:i/>
          <w:vertAlign w:val="superscript"/>
        </w:rPr>
        <w:t>4.4</w:t>
      </w:r>
      <w:r w:rsidR="00DC73C9" w:rsidRPr="00DC73C9">
        <w:t xml:space="preserve"> (Konik 2016)</w:t>
      </w:r>
      <w:r w:rsidR="00DC73C9">
        <w:t xml:space="preserve">, </w:t>
      </w:r>
      <w:r>
        <w:t xml:space="preserve">used to collect data about </w:t>
      </w:r>
      <w:r w:rsidRPr="0059591A">
        <w:rPr>
          <w:i/>
        </w:rPr>
        <w:t>Horse</w:t>
      </w:r>
      <w:r>
        <w:t xml:space="preserve"> food consumption, the average horse consume every day around 2.5% of DM</w:t>
      </w:r>
      <w:r w:rsidRPr="00404006">
        <w:rPr>
          <w:rStyle w:val="FootnoteReference"/>
        </w:rPr>
        <w:footnoteReference w:id="4"/>
      </w:r>
      <w:r>
        <w:t>; depending on the horse‘s body weight. According to the source, the horses in Oostvaardersplassen weigh between 350kg-400kg, it was decided on taking an average body weight of a horse of 375kg, whi</w:t>
      </w:r>
      <w:r w:rsidR="00DC73C9">
        <w:t>ch consume 9.4kg of DM each day.</w:t>
      </w:r>
    </w:p>
    <w:p w14:paraId="637BDB0D" w14:textId="77777777" w:rsidR="00DC73C9" w:rsidRDefault="00404006" w:rsidP="00DC73C9">
      <w:pPr>
        <w:ind w:left="360"/>
        <w:jc w:val="both"/>
      </w:pPr>
      <w:r>
        <w:t>From the source</w:t>
      </w:r>
      <w:r w:rsidR="0094661D">
        <w:rPr>
          <w:vertAlign w:val="superscript"/>
        </w:rPr>
        <w:t>5.5</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can be deduced that the average cow consume 2.5% of its body weight in DM each day. The average weight of a cow in Oostvaardersplassen is 600kg, which means that each cow consume 15kg of DM every day.</w:t>
      </w:r>
    </w:p>
    <w:p w14:paraId="218F70C5" w14:textId="77777777" w:rsidR="00404006" w:rsidRPr="00B05760" w:rsidRDefault="00404006" w:rsidP="00DC73C9">
      <w:pPr>
        <w:spacing w:after="0" w:line="240" w:lineRule="auto"/>
        <w:ind w:left="360"/>
      </w:pPr>
      <w:r>
        <w:t xml:space="preserve">Due to lacking information in the data collection in regards to the food consumption of a “wild </w:t>
      </w:r>
      <w:r w:rsidRPr="00B66F20">
        <w:rPr>
          <w:i/>
        </w:rPr>
        <w:t>Goose</w:t>
      </w:r>
      <w:r>
        <w:t>”, a farm g</w:t>
      </w:r>
      <w:r w:rsidRPr="00B66F20">
        <w:t>oose</w:t>
      </w:r>
      <w:r>
        <w:t xml:space="preserve"> was decided to be taken as source for ind</w:t>
      </w:r>
      <w:r w:rsidR="0094661D">
        <w:t>ication. According to the sourc</w:t>
      </w:r>
      <w:r w:rsidR="0094661D">
        <w:rPr>
          <w:i/>
          <w:vertAlign w:val="superscript"/>
        </w:rPr>
        <w:t>6.6</w:t>
      </w:r>
      <w:r>
        <w:t>, the average goose eats everyday around 0.15kg of DM.</w:t>
      </w:r>
    </w:p>
    <w:p w14:paraId="16E5F063" w14:textId="77777777" w:rsidR="00404006" w:rsidRDefault="00404006" w:rsidP="00404006">
      <w:pPr>
        <w:ind w:left="360"/>
        <w:jc w:val="both"/>
      </w:pPr>
    </w:p>
    <w:p w14:paraId="0E43CFFF" w14:textId="77777777" w:rsidR="00CF6F6A" w:rsidRDefault="00CF6F6A" w:rsidP="001B3B41">
      <w:pPr>
        <w:pStyle w:val="ListParagraph"/>
        <w:ind w:left="360"/>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p>
    <w:p w14:paraId="5A8F2ECB" w14:textId="77777777" w:rsidR="001B3B41" w:rsidRDefault="001B3B41" w:rsidP="001B3B41">
      <w:pPr>
        <w:pStyle w:val="ListParagraph"/>
        <w:ind w:left="360"/>
        <w:jc w:val="both"/>
      </w:pPr>
    </w:p>
    <w:p w14:paraId="420314B0" w14:textId="77777777" w:rsidR="00CF6F6A" w:rsidRDefault="00CF6F6A" w:rsidP="001B3B41">
      <w:pPr>
        <w:pStyle w:val="ListParagraph"/>
        <w:ind w:left="360"/>
        <w:jc w:val="both"/>
      </w:pPr>
      <w:r>
        <w:t xml:space="preserve">The way in which the </w:t>
      </w:r>
      <w:r>
        <w:rPr>
          <w:b/>
          <w:bCs/>
        </w:rPr>
        <w:t>third sub-question</w:t>
      </w:r>
      <w:r>
        <w:t xml:space="preserve"> will be answered, is by getting the existing numbers of Oostvaardersplassen herbivores and geese from the given information that was received and the information that is on Oostvaardersplassen website. Afterwards the process of implementation of those figures in the application will begin, so that the outcome would be as accurate as it can be.</w:t>
      </w:r>
    </w:p>
    <w:p w14:paraId="0B3D6FD8" w14:textId="77777777" w:rsidR="001B3B41" w:rsidRDefault="001B3B41" w:rsidP="001B3B41">
      <w:pPr>
        <w:pStyle w:val="ListParagraph"/>
        <w:ind w:left="360"/>
        <w:jc w:val="both"/>
      </w:pPr>
    </w:p>
    <w:p w14:paraId="4EF86505" w14:textId="77777777" w:rsidR="00B8219A" w:rsidRDefault="00B8219A" w:rsidP="006805C4">
      <w:pPr>
        <w:pStyle w:val="ListParagraph"/>
        <w:ind w:left="284"/>
        <w:jc w:val="both"/>
        <w:rPr>
          <w:rFonts w:cstheme="minorHAnsi"/>
        </w:rPr>
      </w:pPr>
      <w:r>
        <w:t xml:space="preserve">In the </w:t>
      </w:r>
      <w:r>
        <w:rPr>
          <w:b/>
          <w:bCs/>
        </w:rPr>
        <w:t>fourth sub-question</w:t>
      </w:r>
      <w:r>
        <w:rPr>
          <w:bCs/>
        </w:rPr>
        <w:t>,</w:t>
      </w:r>
      <w:r>
        <w:t xml:space="preserve"> historical data of Oostvaardersplassen, needs to be accessed, as well as what mathematical models would fit the problem. </w:t>
      </w:r>
    </w:p>
    <w:p w14:paraId="2A484975" w14:textId="77777777" w:rsidR="00B8219A" w:rsidRDefault="00B8219A" w:rsidP="00B8219A">
      <w:pPr>
        <w:ind w:left="284"/>
        <w:rPr>
          <w:rFonts w:cstheme="minorHAnsi"/>
        </w:rPr>
      </w:pPr>
    </w:p>
    <w:p w14:paraId="3236E2C6" w14:textId="77777777" w:rsidR="00B8219A" w:rsidRPr="00E74145" w:rsidRDefault="00B8219A" w:rsidP="006805C4">
      <w:pPr>
        <w:ind w:left="284"/>
        <w:jc w:val="both"/>
        <w:rPr>
          <w:rFonts w:cstheme="minorHAnsi"/>
        </w:rPr>
      </w:pPr>
      <w:r w:rsidRPr="00E74145">
        <w:rPr>
          <w:rFonts w:cstheme="minorHAnsi"/>
        </w:rPr>
        <w:t>The equation, used in the mathematical model, is a modified version of the competitive Lotka-Volterra model</w:t>
      </w:r>
      <w:r>
        <w:rPr>
          <w:rFonts w:cstheme="minorHAnsi"/>
          <w:vertAlign w:val="superscript"/>
        </w:rPr>
        <w:t>2.2</w:t>
      </w:r>
      <w:r w:rsidRPr="00E3039F">
        <w:t xml:space="preserve"> (</w:t>
      </w:r>
      <w:r>
        <w:t>Gotelli, Nicholas J</w:t>
      </w:r>
      <w:r w:rsidRPr="00E3039F">
        <w:t>.</w:t>
      </w:r>
      <w:r>
        <w:t xml:space="preserve"> 2008</w:t>
      </w:r>
      <w:r w:rsidRPr="00E3039F">
        <w:t>)</w:t>
      </w:r>
      <w:r w:rsidRPr="00E74145">
        <w:rPr>
          <w:rFonts w:cstheme="minorHAnsi"/>
        </w:rPr>
        <w:t xml:space="preserve">. This model calculates the population growth rate of a specific </w:t>
      </w:r>
      <w:r w:rsidRPr="00E74145">
        <w:rPr>
          <w:rFonts w:cstheme="minorHAnsi"/>
        </w:rPr>
        <w:lastRenderedPageBreak/>
        <w:t>species, given the specific species’ population, intrinsic rate of increase, carrying capacity, grass availability, competing species’ population and their competition coefficients.</w:t>
      </w:r>
    </w:p>
    <w:p w14:paraId="7EA69487" w14:textId="77777777" w:rsidR="00B8219A" w:rsidRPr="00E74145" w:rsidRDefault="00B8219A" w:rsidP="006805C4">
      <w:pPr>
        <w:ind w:left="284"/>
        <w:jc w:val="both"/>
        <w:rPr>
          <w:rFonts w:cstheme="minorHAnsi"/>
        </w:rPr>
      </w:pPr>
      <w:r w:rsidRPr="00E74145">
        <w:rPr>
          <w:rFonts w:cstheme="minorHAnsi"/>
        </w:rPr>
        <w:t xml:space="preserve">The modification made to this model was the introduction of an extra variable, which measures the grass availability. </w:t>
      </w:r>
      <w:r>
        <w:rPr>
          <w:rFonts w:cstheme="minorHAnsi"/>
        </w:rPr>
        <w:t>The current grass amount was gi</w:t>
      </w:r>
      <w:r w:rsidRPr="00E74145">
        <w:rPr>
          <w:rFonts w:cstheme="minorHAnsi"/>
        </w:rPr>
        <w:t>v</w:t>
      </w:r>
      <w:r>
        <w:rPr>
          <w:rFonts w:cstheme="minorHAnsi"/>
        </w:rPr>
        <w:t xml:space="preserve">en as a source to add into </w:t>
      </w:r>
      <w:r w:rsidRPr="00E74145">
        <w:rPr>
          <w:rFonts w:cstheme="minorHAnsi"/>
        </w:rPr>
        <w:t xml:space="preserve">the equation, </w:t>
      </w:r>
      <w:r>
        <w:rPr>
          <w:rFonts w:cstheme="minorHAnsi"/>
        </w:rPr>
        <w:t xml:space="preserve">adding it into the nominator and denominator of the equation in order </w:t>
      </w:r>
      <w:r w:rsidRPr="00E74145">
        <w:rPr>
          <w:rFonts w:cstheme="minorHAnsi"/>
        </w:rPr>
        <w:t xml:space="preserve">to set the variable to 1, along with a full list of variables and explanations which can be found in the appendix. </w:t>
      </w:r>
    </w:p>
    <w:p w14:paraId="579CEDA3" w14:textId="77777777" w:rsidR="00B8219A" w:rsidRPr="00E74145" w:rsidRDefault="00B8219A" w:rsidP="006805C4">
      <w:pPr>
        <w:ind w:left="284"/>
        <w:jc w:val="both"/>
        <w:rPr>
          <w:rFonts w:cstheme="minorHAnsi"/>
        </w:rPr>
      </w:pPr>
      <w:r w:rsidRPr="00E74145">
        <w:rPr>
          <w:rFonts w:cstheme="minorHAnsi"/>
        </w:rPr>
        <w:t>As well an excel sheet was provided, with the population numbers and total births/deaths for each of the three herbivore species. From there, calculations based on the individual birth/death-rate for each species were involved. Using SPSS’</w:t>
      </w:r>
      <w:r>
        <w:rPr>
          <w:rFonts w:cstheme="minorHAnsi"/>
        </w:rPr>
        <w:t xml:space="preserve"> </w:t>
      </w:r>
      <w:r>
        <w:rPr>
          <w:rStyle w:val="FootnoteReference"/>
          <w:rFonts w:cstheme="minorHAnsi"/>
        </w:rPr>
        <w:footnoteReference w:id="5"/>
      </w:r>
      <w:r w:rsidRPr="00E74145">
        <w:rPr>
          <w:rFonts w:cstheme="minorHAnsi"/>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E74145" w:rsidRDefault="00B8219A" w:rsidP="006805C4">
      <w:pPr>
        <w:ind w:left="284"/>
        <w:jc w:val="both"/>
        <w:rPr>
          <w:rFonts w:cstheme="minorHAnsi"/>
        </w:rPr>
      </w:pPr>
      <w:r w:rsidRPr="00E74145">
        <w:rPr>
          <w:rFonts w:cstheme="minorHAnsi"/>
        </w:rPr>
        <w:t>To find the last variable, the competition coefficient, the formula used a separate equation</w:t>
      </w:r>
      <w:r w:rsidR="00A545E3" w:rsidRPr="00B8219A">
        <w:rPr>
          <w:vertAlign w:val="superscript"/>
        </w:rPr>
        <w:t>7.7</w:t>
      </w:r>
      <w:r w:rsidR="00A545E3" w:rsidRPr="00B8219A">
        <w:t xml:space="preserve"> </w:t>
      </w:r>
      <w:r>
        <w:t>(Schoener, T. 1974)</w:t>
      </w:r>
      <w:r w:rsidRPr="00E74145">
        <w:rPr>
          <w:rFonts w:cstheme="minorHAnsi"/>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E74145" w:rsidRDefault="00A25D3F" w:rsidP="00B8219A">
      <w:pPr>
        <w:spacing w:after="0"/>
        <w:ind w:left="284"/>
        <w:rPr>
          <w:rFonts w:eastAsiaTheme="minorEastAsia" w:cstheme="minorHAnsi"/>
        </w:rPr>
      </w:pPr>
      <m:oMathPara>
        <m:oMath>
          <m:d>
            <m:dPr>
              <m:ctrlPr>
                <w:rPr>
                  <w:rFonts w:ascii="Cambria Math" w:eastAsiaTheme="minorEastAsia" w:hAnsi="Cambria Math" w:cstheme="minorHAnsi"/>
                  <w:i/>
                </w:rPr>
              </m:ctrlPr>
            </m:dPr>
            <m:e>
              <m:m>
                <m:mPr>
                  <m:mcs>
                    <m:mc>
                      <m:mcPr>
                        <m:count m:val="2"/>
                        <m:mcJc m:val="center"/>
                      </m:mcPr>
                    </m:mc>
                  </m:mcs>
                  <m:ctrlPr>
                    <w:rPr>
                      <w:rFonts w:ascii="Cambria Math" w:eastAsiaTheme="minorEastAsia" w:hAnsi="Cambria Math" w:cstheme="minorHAnsi"/>
                      <w:i/>
                    </w:rPr>
                  </m:ctrlPr>
                </m:mPr>
                <m:mr>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1</m:t>
                          </m:r>
                        </m:e>
                        <m:e>
                          <m:r>
                            <w:rPr>
                              <w:rFonts w:ascii="Cambria Math" w:eastAsiaTheme="minorEastAsia" w:hAnsi="Cambria Math" w:cstheme="minorHAnsi"/>
                            </w:rPr>
                            <m:t>.0472</m:t>
                          </m:r>
                        </m:e>
                      </m:mr>
                      <m:mr>
                        <m:e>
                          <m:r>
                            <w:rPr>
                              <w:rFonts w:ascii="Cambria Math" w:eastAsiaTheme="minorEastAsia" w:hAnsi="Cambria Math" w:cstheme="minorHAnsi"/>
                            </w:rPr>
                            <m:t>3.804</m:t>
                          </m:r>
                        </m:e>
                        <m:e>
                          <m:r>
                            <w:rPr>
                              <w:rFonts w:ascii="Cambria Math" w:eastAsiaTheme="minorEastAsia" w:hAnsi="Cambria Math" w:cstheme="minorHAnsi"/>
                            </w:rPr>
                            <m:t>1</m:t>
                          </m:r>
                        </m:e>
                      </m:mr>
                      <m:mr>
                        <m:e>
                          <m:r>
                            <w:rPr>
                              <w:rFonts w:ascii="Cambria Math" w:eastAsiaTheme="minorEastAsia" w:hAnsi="Cambria Math" w:cstheme="minorHAnsi"/>
                            </w:rPr>
                            <m:t>1.612</m:t>
                          </m:r>
                        </m:e>
                        <m:e>
                          <m:r>
                            <w:rPr>
                              <w:rFonts w:ascii="Cambria Math" w:eastAsiaTheme="minorEastAsia" w:hAnsi="Cambria Math" w:cstheme="minorHAnsi"/>
                            </w:rPr>
                            <m:t>.07811</m:t>
                          </m:r>
                        </m:e>
                      </m:mr>
                    </m:m>
                  </m:e>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6109</m:t>
                          </m:r>
                        </m:e>
                        <m:e>
                          <m:r>
                            <w:rPr>
                              <w:rFonts w:ascii="Cambria Math" w:eastAsiaTheme="minorEastAsia" w:hAnsi="Cambria Math" w:cstheme="minorHAnsi"/>
                            </w:rPr>
                            <m:t>.009401</m:t>
                          </m:r>
                        </m:e>
                      </m:mr>
                      <m:mr>
                        <m:e>
                          <m:r>
                            <w:rPr>
                              <w:rFonts w:ascii="Cambria Math" w:eastAsiaTheme="minorEastAsia" w:hAnsi="Cambria Math" w:cstheme="minorHAnsi"/>
                            </w:rPr>
                            <m:t>2.386</m:t>
                          </m:r>
                        </m:e>
                        <m:e>
                          <m:r>
                            <w:rPr>
                              <w:rFonts w:ascii="Cambria Math" w:eastAsiaTheme="minorEastAsia" w:hAnsi="Cambria Math" w:cstheme="minorHAnsi"/>
                            </w:rPr>
                            <m:t>.03728</m:t>
                          </m:r>
                        </m:e>
                      </m:mr>
                      <m:mr>
                        <m:e>
                          <m:r>
                            <w:rPr>
                              <w:rFonts w:ascii="Cambria Math" w:eastAsiaTheme="minorEastAsia" w:hAnsi="Cambria Math" w:cstheme="minorHAnsi"/>
                            </w:rPr>
                            <m:t>1</m:t>
                          </m:r>
                        </m:e>
                        <m:e>
                          <m:r>
                            <w:rPr>
                              <w:rFonts w:ascii="Cambria Math" w:eastAsiaTheme="minorEastAsia" w:hAnsi="Cambria Math" w:cstheme="minorHAnsi"/>
                            </w:rPr>
                            <m:t>.01548</m:t>
                          </m:r>
                        </m:e>
                      </m:mr>
                    </m:m>
                  </m:e>
                </m:mr>
              </m:m>
            </m:e>
          </m:d>
        </m:oMath>
      </m:oMathPara>
    </w:p>
    <w:p w14:paraId="0186D02F" w14:textId="77777777" w:rsidR="00B8219A" w:rsidRPr="00E74145" w:rsidRDefault="00B8219A" w:rsidP="00B8219A">
      <w:pPr>
        <w:ind w:left="284"/>
        <w:jc w:val="center"/>
        <w:rPr>
          <w:rFonts w:cstheme="minorHAnsi"/>
          <w:i/>
        </w:rPr>
      </w:pPr>
      <w:r w:rsidRPr="00E74145">
        <w:rPr>
          <w:rFonts w:cstheme="minorHAnsi"/>
          <w:i/>
        </w:rPr>
        <w:t>Competition coefficient numbers</w:t>
      </w:r>
    </w:p>
    <w:p w14:paraId="2BED567E" w14:textId="77777777" w:rsidR="00B8219A" w:rsidRDefault="00B8219A" w:rsidP="00B8219A">
      <w:pPr>
        <w:ind w:left="284"/>
        <w:rPr>
          <w:rFonts w:cstheme="minorHAnsi"/>
        </w:rPr>
      </w:pPr>
      <w:r w:rsidRPr="00E74145">
        <w:rPr>
          <w:rFonts w:cstheme="minorHAnsi"/>
        </w:rPr>
        <w:t>Finally, a third equation was used to calculate the total grass consumption for each species. While the model did not need this data as a variable, but it was required to have in order to answer the main question of this</w:t>
      </w:r>
      <w:r>
        <w:rPr>
          <w:rFonts w:cstheme="minorHAnsi"/>
        </w:rPr>
        <w:t xml:space="preserve"> project. The third equation that</w:t>
      </w:r>
      <w:r w:rsidRPr="00E74145">
        <w:rPr>
          <w:rFonts w:cstheme="minorHAnsi"/>
        </w:rPr>
        <w:t xml:space="preserve"> was introduced is </w:t>
      </w:r>
      <w:r>
        <w:rPr>
          <w:rFonts w:cstheme="minorHAnsi"/>
        </w:rPr>
        <w:t>a</w:t>
      </w:r>
      <w:r w:rsidRPr="00E74145">
        <w:rPr>
          <w:rFonts w:cstheme="minorHAnsi"/>
        </w:rPr>
        <w:t xml:space="preserve"> straight forward equation which takes the total available amount of grass in kilograms</w:t>
      </w:r>
      <w:r>
        <w:rPr>
          <w:rFonts w:cstheme="minorHAnsi"/>
        </w:rPr>
        <w:t>, after converting the area of dry grass into kilograms</w:t>
      </w:r>
      <w:r w:rsidRPr="00E74145">
        <w:rPr>
          <w:rFonts w:cstheme="minorHAnsi"/>
        </w:rPr>
        <w:t xml:space="preserve"> and deducting from it the amount being eaten by all herbivores in one year in kilograms. The equation of consumption for each animal looks like this: </w:t>
      </w:r>
      <w:r w:rsidRPr="00E74145">
        <w:rPr>
          <w:rFonts w:cstheme="minorHAnsi"/>
        </w:rPr>
        <w:br/>
      </w:r>
      <m:oMathPara>
        <m:oMath>
          <m:r>
            <m:rPr>
              <m:sty m:val="p"/>
            </m:rPr>
            <w:rPr>
              <w:rFonts w:ascii="Cambria Math" w:hAnsi="Cambria Math" w:cstheme="minorHAnsi"/>
            </w:rPr>
            <m:t>Amount of cows/deer/horses * consumption each day * 365 days a year = total amount of grass eaten by each herbivore</m:t>
          </m:r>
        </m:oMath>
      </m:oMathPara>
    </w:p>
    <w:p w14:paraId="4B1BFB30" w14:textId="77777777" w:rsidR="00B8219A" w:rsidRPr="00E74145" w:rsidRDefault="00B8219A" w:rsidP="00B8219A">
      <w:pPr>
        <w:ind w:left="284"/>
        <w:rPr>
          <w:rFonts w:cstheme="minorHAnsi"/>
        </w:rPr>
      </w:pPr>
      <w:r>
        <w:rPr>
          <w:rFonts w:cstheme="minorHAnsi"/>
        </w:rPr>
        <w:t>D</w:t>
      </w:r>
      <w:r w:rsidRPr="00E74145">
        <w:rPr>
          <w:rFonts w:cstheme="minorHAnsi"/>
        </w:rPr>
        <w:t>educting</w:t>
      </w:r>
      <w:r>
        <w:rPr>
          <w:rFonts w:cstheme="minorHAnsi"/>
        </w:rPr>
        <w:t xml:space="preserve"> the</w:t>
      </w:r>
      <w:r w:rsidRPr="00E74145">
        <w:rPr>
          <w:rFonts w:cstheme="minorHAnsi"/>
        </w:rPr>
        <w:t xml:space="preserve"> </w:t>
      </w:r>
      <w:r w:rsidRPr="00696626">
        <w:rPr>
          <w:rFonts w:cstheme="minorHAnsi"/>
        </w:rPr>
        <w:t xml:space="preserve">total amount of grass eaten by each herbivore </w:t>
      </w:r>
      <w:r>
        <w:rPr>
          <w:rFonts w:cstheme="minorHAnsi"/>
        </w:rPr>
        <w:t xml:space="preserve">on an </w:t>
      </w:r>
      <w:r w:rsidRPr="00E74145">
        <w:rPr>
          <w:rFonts w:cstheme="minorHAnsi"/>
        </w:rPr>
        <w:t xml:space="preserve">amount </w:t>
      </w:r>
      <w:r>
        <w:rPr>
          <w:rFonts w:cstheme="minorHAnsi"/>
        </w:rPr>
        <w:t xml:space="preserve">for </w:t>
      </w:r>
      <w:r w:rsidRPr="00E74145">
        <w:rPr>
          <w:rFonts w:cstheme="minorHAnsi"/>
        </w:rPr>
        <w:t>each year</w:t>
      </w:r>
      <w:r>
        <w:rPr>
          <w:rFonts w:cstheme="minorHAnsi"/>
        </w:rPr>
        <w:t>,</w:t>
      </w:r>
      <w:r w:rsidRPr="00E74145">
        <w:rPr>
          <w:rFonts w:cstheme="minorHAnsi"/>
        </w:rPr>
        <w:t xml:space="preserve"> from the total grass available</w:t>
      </w:r>
      <w:r>
        <w:rPr>
          <w:rFonts w:cstheme="minorHAnsi"/>
        </w:rPr>
        <w:t>,</w:t>
      </w:r>
      <w:r w:rsidRPr="00E74145">
        <w:rPr>
          <w:rFonts w:cstheme="minorHAnsi"/>
        </w:rPr>
        <w:t xml:space="preserve"> brings the total grass left after all the years calculated.</w:t>
      </w:r>
    </w:p>
    <w:p w14:paraId="0B80367F" w14:textId="77777777" w:rsidR="00CF6F6A" w:rsidRDefault="00B8219A" w:rsidP="00B8219A">
      <w:pPr>
        <w:pStyle w:val="ListParagraph"/>
        <w:ind w:left="360"/>
        <w:jc w:val="both"/>
      </w:pPr>
      <w:r w:rsidRPr="00E74145">
        <w:rPr>
          <w:rFonts w:cstheme="minorHAnsi"/>
        </w:rPr>
        <w:t>Although confidence was to be found in the formulas and data as presented, there were some issues with the data collection that could not be solve; such as the lack of available data for certain species. As such, certain assumptions were made to account for these issues. A full list of issues and assumptions with regards to the data collection can be found in the appendix.</w:t>
      </w:r>
    </w:p>
    <w:p w14:paraId="50B75E08" w14:textId="77777777" w:rsidR="001B3B41" w:rsidRDefault="001B3B41" w:rsidP="001B3B41">
      <w:pPr>
        <w:pStyle w:val="ListParagraph"/>
        <w:ind w:left="360"/>
        <w:jc w:val="both"/>
      </w:pPr>
    </w:p>
    <w:bookmarkEnd w:id="8"/>
    <w:p w14:paraId="259F4614" w14:textId="77777777" w:rsidR="00D7380B" w:rsidRPr="00D7380B" w:rsidRDefault="00D7380B" w:rsidP="00643B06">
      <w:pPr>
        <w:ind w:left="360"/>
        <w:rPr>
          <w:lang w:val="en-US"/>
        </w:rPr>
      </w:pPr>
      <w:r w:rsidRPr="00D7380B">
        <w:rPr>
          <w:lang w:val="en-US"/>
        </w:rPr>
        <w:t xml:space="preserve">In order to implement all the information that is collected, for the </w:t>
      </w:r>
      <w:r w:rsidR="00E9049D">
        <w:rPr>
          <w:b/>
          <w:bCs/>
        </w:rPr>
        <w:t>fifth sub-question</w:t>
      </w:r>
      <w:r w:rsidR="00E9049D" w:rsidRPr="00D7380B">
        <w:rPr>
          <w:lang w:val="en-US"/>
        </w:rPr>
        <w:t xml:space="preserve"> </w:t>
      </w:r>
      <w:r w:rsidRPr="00D7380B">
        <w:rPr>
          <w:lang w:val="en-US"/>
        </w:rPr>
        <w:t xml:space="preserve">the use of both front end development and backend development, with Java and JavaFX. With the intention of showing graphs, which outcome is based on the input that will be inputted by the user. </w:t>
      </w:r>
    </w:p>
    <w:p w14:paraId="6A5039B1" w14:textId="77777777" w:rsidR="0028410F" w:rsidRDefault="0028410F" w:rsidP="006805C4">
      <w:pPr>
        <w:ind w:left="360"/>
        <w:jc w:val="both"/>
        <w:rPr>
          <w:lang w:val="en-US"/>
        </w:rPr>
      </w:pPr>
      <w:r w:rsidRPr="00B4614B">
        <w:rPr>
          <w:lang w:val="en-US"/>
        </w:rPr>
        <w:lastRenderedPageBreak/>
        <w:t>In view of the fact that</w:t>
      </w:r>
      <w:r>
        <w:rPr>
          <w:lang w:val="en-US"/>
        </w:rPr>
        <w:t xml:space="preserve"> the application is built dynamically</w:t>
      </w:r>
      <w:r w:rsidR="00643B06">
        <w:rPr>
          <w:lang w:val="en-US"/>
        </w:rPr>
        <w:t xml:space="preserve"> in the </w:t>
      </w:r>
      <w:r w:rsidR="00643B06" w:rsidRPr="00643B06">
        <w:rPr>
          <w:i/>
          <w:lang w:val="en-US"/>
        </w:rPr>
        <w:t>front end development</w:t>
      </w:r>
      <w:r>
        <w:rPr>
          <w:lang w:val="en-US"/>
        </w:rPr>
        <w:t xml:space="preserve">, the best choice for creating the Graphical User Interface (GUI) was by </w:t>
      </w:r>
      <w:r w:rsidRPr="00643B06">
        <w:rPr>
          <w:lang w:val="en-US"/>
        </w:rPr>
        <w:t>utilizing Scene Builder</w:t>
      </w:r>
      <w:r w:rsidR="00643B06">
        <w:rPr>
          <w:rStyle w:val="FootnoteReference"/>
          <w:lang w:val="en-US"/>
        </w:rPr>
        <w:footnoteReference w:id="6"/>
      </w:r>
      <w:r>
        <w:rPr>
          <w:lang w:val="en-US"/>
        </w:rPr>
        <w:t xml:space="preserve">. Scene Builder was a shaped fit, in regards to the application’s needs, not only because of the </w:t>
      </w:r>
      <w:r w:rsidRPr="00802E53">
        <w:rPr>
          <w:lang w:val="en-US"/>
        </w:rPr>
        <w:t xml:space="preserve">affluent </w:t>
      </w:r>
      <w:r>
        <w:rPr>
          <w:lang w:val="en-US"/>
        </w:rPr>
        <w:t xml:space="preserve">maintainability but also due to its support; as well as the </w:t>
      </w:r>
      <w:r w:rsidRPr="00802E53">
        <w:rPr>
          <w:lang w:val="en-US"/>
        </w:rPr>
        <w:t>trivial</w:t>
      </w:r>
      <w:r>
        <w:rPr>
          <w:lang w:val="en-US"/>
        </w:rPr>
        <w:t xml:space="preserve"> factor of previous work experience with this tool.</w:t>
      </w:r>
    </w:p>
    <w:p w14:paraId="22C21FA2" w14:textId="77777777" w:rsidR="0028410F" w:rsidRDefault="0028410F" w:rsidP="006805C4">
      <w:pPr>
        <w:ind w:left="360"/>
        <w:jc w:val="both"/>
        <w:rPr>
          <w:lang w:val="en-US"/>
        </w:rPr>
      </w:pPr>
      <w:r>
        <w:rPr>
          <w:lang w:val="en-US"/>
        </w:rPr>
        <w:t>The GUI was designed with ease of use in mind, to be simple yet effective. It consists of Menu Bar, Text Fields, Buttons, Radio Buttons and Graph, which visually represent the data.</w:t>
      </w:r>
    </w:p>
    <w:p w14:paraId="0C4445A6" w14:textId="77777777" w:rsidR="0028410F" w:rsidRDefault="0028410F" w:rsidP="006805C4">
      <w:pPr>
        <w:ind w:left="360"/>
        <w:jc w:val="both"/>
        <w:rPr>
          <w:lang w:val="en-US"/>
        </w:rPr>
      </w:pPr>
      <w:r>
        <w:rPr>
          <w:lang w:val="en-US"/>
        </w:rPr>
        <w:t xml:space="preserve">Inside the </w:t>
      </w:r>
      <w:r w:rsidRPr="009B3096">
        <w:rPr>
          <w:i/>
          <w:lang w:val="en-US"/>
        </w:rPr>
        <w:t>Menu Bar</w:t>
      </w:r>
      <w:r>
        <w:rPr>
          <w:lang w:val="en-US"/>
        </w:rPr>
        <w:t xml:space="preserve"> three main items can be found. A primary item is the close functionality, which allows the user to exit the application, and is found under “File &gt;Close”. Another item </w:t>
      </w:r>
      <w:r w:rsidR="006805C4">
        <w:rPr>
          <w:lang w:val="en-US"/>
        </w:rPr>
        <w:t>is in</w:t>
      </w:r>
      <w:r>
        <w:rPr>
          <w:lang w:val="en-US"/>
        </w:rPr>
        <w:t xml:space="preserve"> “About us”, which opens a window with a brief introduction about the application creators.</w:t>
      </w:r>
    </w:p>
    <w:p w14:paraId="3230A2D5" w14:textId="77777777" w:rsidR="0028410F" w:rsidRDefault="0028410F" w:rsidP="006805C4">
      <w:pPr>
        <w:ind w:left="360"/>
        <w:jc w:val="both"/>
        <w:rPr>
          <w:lang w:val="en-US"/>
        </w:rPr>
      </w:pPr>
      <w:r>
        <w:rPr>
          <w:lang w:val="en-US"/>
        </w:rPr>
        <w:t xml:space="preserve">“Cattle”, “Red Deer”, “Horses”, “Geese” and “Years” are the </w:t>
      </w:r>
      <w:r w:rsidRPr="009B3096">
        <w:rPr>
          <w:i/>
          <w:lang w:val="en-US"/>
        </w:rPr>
        <w:t>Text Fields</w:t>
      </w:r>
      <w:r w:rsidRPr="009B3096">
        <w:rPr>
          <w:lang w:val="en-US"/>
        </w:rPr>
        <w:t xml:space="preserve"> </w:t>
      </w:r>
      <w:r>
        <w:rPr>
          <w:lang w:val="en-US"/>
        </w:rPr>
        <w:t>which prompt the user to enter Custom Data, numerical values specifically, that will be used in the Prediction model. The fields are checked by application for correct entry; if user enters a word value instead of a numerical one, or leaves area empty – an error message will be displayed.</w:t>
      </w:r>
    </w:p>
    <w:p w14:paraId="0EE3A1B2" w14:textId="77777777" w:rsidR="0028410F" w:rsidRDefault="0028410F" w:rsidP="006805C4">
      <w:pPr>
        <w:ind w:left="360"/>
        <w:jc w:val="both"/>
        <w:rPr>
          <w:lang w:val="en-US"/>
        </w:rPr>
      </w:pPr>
      <w:r>
        <w:rPr>
          <w:lang w:val="en-US"/>
        </w:rPr>
        <w:t xml:space="preserve">The predominant </w:t>
      </w:r>
      <w:r w:rsidRPr="00B84906">
        <w:rPr>
          <w:i/>
          <w:lang w:val="en-US"/>
        </w:rPr>
        <w:t>buttons</w:t>
      </w:r>
      <w:r>
        <w:rPr>
          <w:lang w:val="en-US"/>
        </w:rPr>
        <w:t>, for the application, are the ones which influence the most the outcome of a prediction. “Predict” is one of the buttons, and its task to take entered data and sends it to Model to execute calculation, then display results in View. A second button is “Show Historical Data”, which draws the chart of historical data for cattle, horses and deer from 1982 to 2015. The next button resets the Text Fields and Graph view, so that the user can reenter data for a new prediction, entitled “Clear Data”. The last button, “Grass Left”, displays a message in console about the grass availability at the end of the calculation.</w:t>
      </w:r>
    </w:p>
    <w:p w14:paraId="4DBED4BF" w14:textId="77777777" w:rsidR="0028410F" w:rsidRDefault="0028410F" w:rsidP="006805C4">
      <w:pPr>
        <w:ind w:left="360"/>
        <w:jc w:val="both"/>
        <w:rPr>
          <w:lang w:val="en-US"/>
        </w:rPr>
      </w:pPr>
      <w:r>
        <w:rPr>
          <w:lang w:val="en-US"/>
        </w:rPr>
        <w:t xml:space="preserve">The main purpose of the </w:t>
      </w:r>
      <w:r w:rsidRPr="003D0AEB">
        <w:rPr>
          <w:i/>
          <w:lang w:val="en-US"/>
        </w:rPr>
        <w:t>Radio Buttons</w:t>
      </w:r>
      <w:r>
        <w:rPr>
          <w:lang w:val="en-US"/>
        </w:rPr>
        <w:t xml:space="preserve"> is to manipulate chart view. The user can select to display one or more preferred animal graphs, or use “Totals” button to show all graphs together.</w:t>
      </w:r>
    </w:p>
    <w:p w14:paraId="2CF48E3C" w14:textId="77777777" w:rsidR="00D7380B" w:rsidRDefault="0028410F" w:rsidP="006805C4">
      <w:pPr>
        <w:pStyle w:val="ListParagraph"/>
        <w:ind w:left="360"/>
        <w:jc w:val="both"/>
        <w:rPr>
          <w:lang w:val="en-US"/>
        </w:rPr>
      </w:pPr>
      <w:r>
        <w:rPr>
          <w:lang w:val="en-US"/>
        </w:rPr>
        <w:t xml:space="preserve">Since the application displays its results visually, by drawing charts which then will be compared and analyzed by user, the </w:t>
      </w:r>
      <w:r w:rsidRPr="003D0AEB">
        <w:rPr>
          <w:i/>
          <w:lang w:val="en-US"/>
        </w:rPr>
        <w:t>Graph View</w:t>
      </w:r>
      <w:r>
        <w:rPr>
          <w:lang w:val="en-US"/>
        </w:rPr>
        <w:t xml:space="preserve"> takes up the largest part of application window. The chart will automatically adjust its scale to given timeframe and graphs. Each animal is assigned unique color for better readability.</w:t>
      </w:r>
    </w:p>
    <w:p w14:paraId="3D016E63" w14:textId="77777777" w:rsidR="0028410F" w:rsidRPr="00D7380B" w:rsidRDefault="0028410F" w:rsidP="00643B06">
      <w:pPr>
        <w:pStyle w:val="ListParagraph"/>
        <w:ind w:left="360"/>
        <w:rPr>
          <w:lang w:val="en-US"/>
        </w:rPr>
      </w:pPr>
    </w:p>
    <w:p w14:paraId="7AF49697" w14:textId="77777777" w:rsidR="00D7380B" w:rsidRDefault="00D7380B" w:rsidP="00643B06">
      <w:pPr>
        <w:pStyle w:val="ListParagraph"/>
        <w:ind w:left="360"/>
        <w:jc w:val="both"/>
        <w:rPr>
          <w:lang w:val="en-US"/>
        </w:rPr>
      </w:pPr>
      <w:r w:rsidRPr="00D7380B">
        <w:rPr>
          <w:lang w:val="en-US"/>
        </w:rPr>
        <w:t xml:space="preserve">In the </w:t>
      </w:r>
      <w:r w:rsidRPr="000E353D">
        <w:rPr>
          <w:i/>
          <w:lang w:val="en-US"/>
        </w:rPr>
        <w:t>backend work</w:t>
      </w:r>
      <w:r w:rsidRPr="00D7380B">
        <w:rPr>
          <w:lang w:val="en-US"/>
        </w:rPr>
        <w:t>, the development of the software side</w:t>
      </w:r>
      <w:r w:rsidR="00F3733C">
        <w:rPr>
          <w:lang w:val="en-US"/>
        </w:rPr>
        <w:t>, the</w:t>
      </w:r>
      <w:r w:rsidRPr="00D7380B">
        <w:rPr>
          <w:lang w:val="en-US"/>
        </w:rPr>
        <w:t xml:space="preserve"> language </w:t>
      </w:r>
      <w:r w:rsidR="00F3733C">
        <w:rPr>
          <w:lang w:val="en-US"/>
        </w:rPr>
        <w:t xml:space="preserve">the </w:t>
      </w:r>
      <w:r w:rsidR="00F3733C" w:rsidRPr="00D7380B">
        <w:rPr>
          <w:lang w:val="en-US"/>
        </w:rPr>
        <w:t>code</w:t>
      </w:r>
      <w:r w:rsidR="00F3733C">
        <w:rPr>
          <w:lang w:val="en-US"/>
        </w:rPr>
        <w:t xml:space="preserve"> was written in is</w:t>
      </w:r>
      <w:r w:rsidR="00F3733C" w:rsidRPr="00D7380B">
        <w:rPr>
          <w:lang w:val="en-US"/>
        </w:rPr>
        <w:t xml:space="preserve"> </w:t>
      </w:r>
      <w:r w:rsidRPr="00D7380B">
        <w:rPr>
          <w:lang w:val="en-US"/>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77777777" w:rsidR="006805C4" w:rsidRPr="00D7380B" w:rsidRDefault="006805C4" w:rsidP="00643B06">
      <w:pPr>
        <w:pStyle w:val="ListParagraph"/>
        <w:ind w:left="360"/>
        <w:jc w:val="both"/>
        <w:rPr>
          <w:lang w:val="en-US"/>
        </w:rPr>
      </w:pPr>
    </w:p>
    <w:p w14:paraId="472FD9E3" w14:textId="77777777" w:rsidR="00D31990" w:rsidRDefault="00D7380B" w:rsidP="00643B06">
      <w:pPr>
        <w:pStyle w:val="ListParagraph"/>
        <w:ind w:left="360"/>
        <w:jc w:val="both"/>
        <w:rPr>
          <w:lang w:val="en-US"/>
        </w:rPr>
      </w:pPr>
      <w:r w:rsidRPr="00D7380B">
        <w:rPr>
          <w:lang w:val="en-US"/>
        </w:rPr>
        <w:t xml:space="preserve">The core controller behind the </w:t>
      </w:r>
      <w:r w:rsidRPr="00D7380B">
        <w:rPr>
          <w:i/>
          <w:lang w:val="en-US"/>
        </w:rPr>
        <w:t>buttons</w:t>
      </w:r>
      <w:r w:rsidRPr="00D7380B">
        <w:rPr>
          <w:lang w:val="en-US"/>
        </w:rPr>
        <w:t xml:space="preserve"> functionality found on the GUI, for this application, are the predominant methods. One of the methods, is </w:t>
      </w:r>
      <w:r w:rsidRPr="00D7380B">
        <w:rPr>
          <w:i/>
          <w:lang w:val="en-US"/>
        </w:rPr>
        <w:t>handleCompute,</w:t>
      </w:r>
      <w:r w:rsidRPr="00D7380B">
        <w:rPr>
          <w:lang w:val="en-US"/>
        </w:rPr>
        <w:t xml:space="preserve"> which makes the prediction by taking all the text fields as input and puts them inside the formula. By way of using a for loop to predict each year, then showing the output on the graph. A second significant method is </w:t>
      </w:r>
      <w:r w:rsidR="00A005BF" w:rsidRPr="00D7380B">
        <w:rPr>
          <w:i/>
          <w:lang w:val="en-US"/>
        </w:rPr>
        <w:t>handleHistoricalData</w:t>
      </w:r>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w:t>
      </w:r>
      <w:r w:rsidRPr="00D7380B">
        <w:rPr>
          <w:lang w:val="en-US"/>
        </w:rPr>
        <w:lastRenderedPageBreak/>
        <w:t xml:space="preserve">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r w:rsidRPr="00D7380B">
        <w:rPr>
          <w:i/>
          <w:lang w:val="en-US"/>
        </w:rPr>
        <w:t>method</w:t>
      </w:r>
      <w:r w:rsidR="00A005BF" w:rsidRPr="00D7380B">
        <w:rPr>
          <w:i/>
          <w:lang w:val="en-US"/>
        </w:rPr>
        <w:t>handleClearData</w:t>
      </w:r>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historical data after the clear data button</w:t>
      </w:r>
      <w:r w:rsidRPr="00D7380B">
        <w:rPr>
          <w:lang w:val="en-US"/>
        </w:rPr>
        <w:t xml:space="preserve"> was pressed</w:t>
      </w:r>
      <w:r w:rsidR="00A005BF" w:rsidRPr="00D7380B">
        <w:rPr>
          <w:lang w:val="en-US"/>
        </w:rPr>
        <w:t>.</w:t>
      </w:r>
      <w:r w:rsidRPr="00D7380B">
        <w:rPr>
          <w:lang w:val="en-US"/>
        </w:rPr>
        <w:t xml:space="preserve"> </w:t>
      </w:r>
      <w:r w:rsidR="00A005BF" w:rsidRPr="00D7380B">
        <w:rPr>
          <w:i/>
          <w:lang w:val="en-US"/>
        </w:rPr>
        <w:t>calculateGrassLeft</w:t>
      </w:r>
      <w:r w:rsidR="00A005BF" w:rsidRPr="00D7380B">
        <w:rPr>
          <w:lang w:val="en-US"/>
        </w:rPr>
        <w:t xml:space="preserve"> </w:t>
      </w:r>
      <w:r w:rsidRPr="00D7380B">
        <w:rPr>
          <w:lang w:val="en-US"/>
        </w:rPr>
        <w:t>is a fourth method for button control, which prints</w:t>
      </w:r>
      <w:r w:rsidR="00A005BF" w:rsidRPr="00D7380B">
        <w:rPr>
          <w:lang w:val="en-US"/>
        </w:rPr>
        <w:t xml:space="preserve"> to</w:t>
      </w:r>
      <w:r w:rsidRPr="00D7380B">
        <w:rPr>
          <w:lang w:val="en-US"/>
        </w:rPr>
        <w:t xml:space="preserve"> the</w:t>
      </w:r>
      <w:r w:rsidR="00A005BF" w:rsidRPr="00D7380B">
        <w:rPr>
          <w:lang w:val="en-US"/>
        </w:rPr>
        <w:t xml:space="preserve"> console the amount of grass left each year</w:t>
      </w:r>
      <w:r w:rsidRPr="00D7380B">
        <w:rPr>
          <w:lang w:val="en-US"/>
        </w:rPr>
        <w:t xml:space="preserve">; </w:t>
      </w:r>
      <w:r w:rsidR="00A005BF" w:rsidRPr="00D7380B">
        <w:rPr>
          <w:lang w:val="en-US"/>
        </w:rPr>
        <w:t xml:space="preserve">by taking the text fields as input to </w:t>
      </w:r>
      <w:r w:rsidRPr="00D7380B">
        <w:rPr>
          <w:lang w:val="en-US"/>
        </w:rPr>
        <w:t>deduce</w:t>
      </w:r>
      <w:r w:rsidR="00A005BF" w:rsidRPr="00D7380B">
        <w:rPr>
          <w:lang w:val="en-US"/>
        </w:rPr>
        <w:t xml:space="preserve"> the amount of available grass each year.</w:t>
      </w:r>
    </w:p>
    <w:p w14:paraId="11C6AF56" w14:textId="77777777" w:rsidR="006805C4" w:rsidRPr="00D7380B" w:rsidRDefault="006805C4" w:rsidP="00643B06">
      <w:pPr>
        <w:pStyle w:val="ListParagraph"/>
        <w:ind w:left="360"/>
        <w:jc w:val="both"/>
        <w:rPr>
          <w:lang w:val="en-US"/>
        </w:rPr>
      </w:pPr>
    </w:p>
    <w:p w14:paraId="0E412FDE" w14:textId="77777777" w:rsidR="00D7380B" w:rsidRDefault="00D7380B" w:rsidP="00643B06">
      <w:pPr>
        <w:pStyle w:val="ListParagraph"/>
        <w:ind w:left="360"/>
        <w:jc w:val="both"/>
        <w:rPr>
          <w:lang w:val="en-US"/>
        </w:rPr>
      </w:pPr>
      <w:r w:rsidRPr="00D7380B">
        <w:rPr>
          <w:lang w:val="en-US"/>
        </w:rPr>
        <w:t xml:space="preserve">A special type of buttons used in the application are </w:t>
      </w:r>
      <w:r w:rsidRPr="00D7380B">
        <w:rPr>
          <w:i/>
          <w:lang w:val="en-US"/>
        </w:rPr>
        <w:t>RadioButtons</w:t>
      </w:r>
      <w:r w:rsidRPr="00D7380B">
        <w:rPr>
          <w:lang w:val="en-US"/>
        </w:rPr>
        <w:t>, means that only one </w:t>
      </w:r>
      <w:r w:rsidRPr="00D7380B">
        <w:rPr>
          <w:bCs/>
          <w:lang w:val="en-US"/>
        </w:rPr>
        <w:t>button</w:t>
      </w:r>
      <w:r w:rsidRPr="00D7380B">
        <w:rPr>
          <w:lang w:val="en-US"/>
        </w:rPr>
        <w:t xml:space="preserve"> at a time can be selected. The three radio buttons used are </w:t>
      </w:r>
      <w:r w:rsidR="00A005BF" w:rsidRPr="00D7380B">
        <w:rPr>
          <w:i/>
          <w:lang w:val="en-US"/>
        </w:rPr>
        <w:t>handleAppearanceRedDeer</w:t>
      </w:r>
      <w:r w:rsidRPr="00D7380B">
        <w:rPr>
          <w:lang w:val="en-US"/>
        </w:rPr>
        <w:t>, which shows and removes</w:t>
      </w:r>
      <w:r w:rsidR="00A005BF" w:rsidRPr="00D7380B">
        <w:rPr>
          <w:lang w:val="en-US"/>
        </w:rPr>
        <w:t xml:space="preserve"> the line of the </w:t>
      </w:r>
      <w:r w:rsidRPr="00D7380B">
        <w:rPr>
          <w:lang w:val="en-US"/>
        </w:rPr>
        <w:t xml:space="preserve">dears on the graph, the </w:t>
      </w:r>
      <w:r w:rsidRPr="00D7380B">
        <w:rPr>
          <w:i/>
          <w:lang w:val="en-US"/>
        </w:rPr>
        <w:t>handleAppearanceHorses</w:t>
      </w:r>
      <w:r w:rsidRPr="00D7380B">
        <w:rPr>
          <w:lang w:val="en-US"/>
        </w:rPr>
        <w:t xml:space="preserve">, showing and removing the line of the horses from the graph, and lastly </w:t>
      </w:r>
      <w:r w:rsidRPr="00D7380B">
        <w:rPr>
          <w:i/>
          <w:lang w:val="en-US"/>
        </w:rPr>
        <w:t>handleAppearanceCows</w:t>
      </w:r>
      <w:r w:rsidRPr="00D7380B">
        <w:rPr>
          <w:lang w:val="en-US"/>
        </w:rPr>
        <w:t>, shows as well as removes from the graph the lines dedicated to cows.</w:t>
      </w:r>
    </w:p>
    <w:p w14:paraId="75D5FEE8" w14:textId="77777777" w:rsidR="006805C4" w:rsidRPr="00D7380B" w:rsidRDefault="006805C4" w:rsidP="00643B06">
      <w:pPr>
        <w:pStyle w:val="ListParagraph"/>
        <w:ind w:left="360"/>
        <w:jc w:val="both"/>
        <w:rPr>
          <w:lang w:val="en-US"/>
        </w:rPr>
      </w:pPr>
    </w:p>
    <w:p w14:paraId="2DA11161" w14:textId="77777777" w:rsidR="00D7380B" w:rsidRDefault="00D7380B" w:rsidP="00643B06">
      <w:pPr>
        <w:pStyle w:val="ListParagraph"/>
        <w:ind w:left="360"/>
        <w:jc w:val="both"/>
        <w:rPr>
          <w:lang w:val="en-US"/>
        </w:rPr>
      </w:pPr>
      <w:r w:rsidRPr="00D7380B">
        <w:rPr>
          <w:lang w:val="en-US"/>
        </w:rPr>
        <w:t xml:space="preserve">Another aspect which stands out is the </w:t>
      </w:r>
      <w:r w:rsidRPr="00D7380B">
        <w:rPr>
          <w:i/>
          <w:lang w:val="en-US"/>
        </w:rPr>
        <w:t>TextFields</w:t>
      </w:r>
      <w:r w:rsidRPr="00D7380B">
        <w:rPr>
          <w:lang w:val="en-US"/>
        </w:rPr>
        <w:t xml:space="preserve"> section. Which is a method that takes all of the text fields as input then changing them from text field property to a string. Following with a transition from a string to a double, </w:t>
      </w:r>
      <w:r w:rsidR="006805C4" w:rsidRPr="00D7380B">
        <w:rPr>
          <w:lang w:val="en-US"/>
        </w:rPr>
        <w:t>to</w:t>
      </w:r>
      <w:r w:rsidRPr="00D7380B">
        <w:rPr>
          <w:lang w:val="en-US"/>
        </w:rPr>
        <w:t xml:space="preserve"> push it into the formula and make the prediction. This process is true for cattle input, horses input, deer input and years input.</w:t>
      </w:r>
    </w:p>
    <w:p w14:paraId="17247CE6" w14:textId="77777777" w:rsidR="006805C4" w:rsidRPr="00D7380B" w:rsidRDefault="006805C4" w:rsidP="00643B06">
      <w:pPr>
        <w:pStyle w:val="ListParagraph"/>
        <w:ind w:left="360"/>
        <w:jc w:val="both"/>
        <w:rPr>
          <w:lang w:val="en-US"/>
        </w:rPr>
      </w:pPr>
    </w:p>
    <w:p w14:paraId="6DD8420B" w14:textId="77777777" w:rsidR="00C22A53" w:rsidRDefault="00D7380B" w:rsidP="00643B06">
      <w:pPr>
        <w:pStyle w:val="ListParagraph"/>
        <w:ind w:left="360"/>
        <w:jc w:val="both"/>
        <w:rPr>
          <w:lang w:val="en-US"/>
        </w:rPr>
      </w:pPr>
      <w:r w:rsidRPr="00D7380B">
        <w:rPr>
          <w:lang w:val="en-US"/>
        </w:rPr>
        <w:t xml:space="preserve">The menu functionality has two main methods </w:t>
      </w:r>
      <w:r w:rsidRPr="00D7380B">
        <w:rPr>
          <w:i/>
          <w:lang w:val="en-US"/>
        </w:rPr>
        <w:t>handleExit</w:t>
      </w:r>
      <w:r w:rsidRPr="00D7380B">
        <w:rPr>
          <w:lang w:val="en-US"/>
        </w:rPr>
        <w:t xml:space="preserve">, found under file with its main task to exit the application, and </w:t>
      </w:r>
      <w:r w:rsidRPr="00D7380B">
        <w:rPr>
          <w:i/>
          <w:lang w:val="en-US"/>
        </w:rPr>
        <w:t xml:space="preserve">handleAbout, </w:t>
      </w:r>
      <w:r w:rsidRPr="00D7380B">
        <w:rPr>
          <w:lang w:val="en-US"/>
        </w:rPr>
        <w:t>which shows the creators names for this application in an Alert window and is located under the About us tab.</w:t>
      </w:r>
    </w:p>
    <w:p w14:paraId="1C6A8C92" w14:textId="77777777" w:rsidR="006805C4" w:rsidRPr="00D7380B" w:rsidRDefault="006805C4" w:rsidP="00643B06">
      <w:pPr>
        <w:pStyle w:val="ListParagraph"/>
        <w:ind w:left="360"/>
        <w:jc w:val="both"/>
        <w:rPr>
          <w:lang w:val="en-US"/>
        </w:rPr>
      </w:pPr>
    </w:p>
    <w:p w14:paraId="3E9F7828" w14:textId="77777777" w:rsidR="006805C4" w:rsidRDefault="00D7380B" w:rsidP="00643B06">
      <w:pPr>
        <w:pStyle w:val="ListParagraph"/>
        <w:ind w:left="360"/>
        <w:jc w:val="both"/>
        <w:rPr>
          <w:lang w:val="en-US"/>
        </w:rPr>
      </w:pPr>
      <w:r w:rsidRPr="00D7380B">
        <w:rPr>
          <w:lang w:val="en-US"/>
        </w:rPr>
        <w:t xml:space="preserve">An important method which is conspicuous is the </w:t>
      </w:r>
      <w:r w:rsidRPr="00D7380B">
        <w:rPr>
          <w:i/>
          <w:lang w:val="en-US"/>
        </w:rPr>
        <w:t>isInputValid</w:t>
      </w:r>
      <w:r w:rsidRPr="00D7380B">
        <w:rPr>
          <w:lang w:val="en-US"/>
        </w:rPr>
        <w:t xml:space="preserve">, checking if all text fields are being filled correctly with inputs when the buttons have been pushed. Otherwise a warning message with information in regards to what field needs adjustments are needed, </w:t>
      </w:r>
      <w:r w:rsidR="006805C4" w:rsidRPr="00D7380B">
        <w:rPr>
          <w:lang w:val="en-US"/>
        </w:rPr>
        <w:t>to</w:t>
      </w:r>
      <w:r w:rsidRPr="00D7380B">
        <w:rPr>
          <w:lang w:val="en-US"/>
        </w:rPr>
        <w:t xml:space="preserve"> proceed with the prediction.</w:t>
      </w:r>
    </w:p>
    <w:p w14:paraId="06D17C70" w14:textId="77777777" w:rsidR="006805C4" w:rsidRDefault="006805C4" w:rsidP="00643B06">
      <w:pPr>
        <w:pStyle w:val="ListParagraph"/>
        <w:ind w:left="360"/>
        <w:jc w:val="both"/>
        <w:rPr>
          <w:lang w:val="en-US"/>
        </w:rPr>
      </w:pPr>
    </w:p>
    <w:p w14:paraId="2D9F895D" w14:textId="77777777" w:rsidR="003725D3" w:rsidRDefault="006805C4" w:rsidP="00643B06">
      <w:pPr>
        <w:pStyle w:val="ListParagraph"/>
        <w:ind w:left="360"/>
        <w:jc w:val="both"/>
      </w:pPr>
      <w:r>
        <w:rPr>
          <w:lang w:val="en-US"/>
        </w:rPr>
        <w:t>The communication between the two applications is done via the use of sockets which send Jso</w:t>
      </w:r>
      <w:bookmarkStart w:id="9" w:name="_GoBack"/>
      <w:bookmarkEnd w:id="9"/>
      <w:r>
        <w:rPr>
          <w:lang w:val="en-US"/>
        </w:rPr>
        <w:t xml:space="preserve">n </w:t>
      </w:r>
      <w:commentRangeStart w:id="10"/>
      <w:r>
        <w:rPr>
          <w:lang w:val="en-US"/>
        </w:rPr>
        <w:t>objects</w:t>
      </w:r>
      <w:commentRangeEnd w:id="10"/>
      <w:r w:rsidR="009B53DC">
        <w:rPr>
          <w:rStyle w:val="CommentReference"/>
          <w:lang w:val="en-GB"/>
        </w:rPr>
        <w:commentReference w:id="10"/>
      </w:r>
      <w:r>
        <w:rPr>
          <w:lang w:val="en-US"/>
        </w:rPr>
        <w:t xml:space="preserve"> cont</w:t>
      </w:r>
      <w:r w:rsidR="00A9213E">
        <w:rPr>
          <w:lang w:val="en-US"/>
        </w:rPr>
        <w:t>aining values used in calculating a prediction. The object will be send, the application will wait until it receives a response from the other application. This process will be similar for both application.</w:t>
      </w:r>
      <w:r w:rsidR="003725D3">
        <w:br w:type="page"/>
      </w:r>
    </w:p>
    <w:p w14:paraId="5C6582DC" w14:textId="77777777" w:rsidR="003725D3" w:rsidRDefault="003725D3" w:rsidP="001B3B41">
      <w:pPr>
        <w:pStyle w:val="ListParagraph"/>
        <w:ind w:left="360"/>
        <w:jc w:val="both"/>
      </w:pPr>
    </w:p>
    <w:p w14:paraId="3D5A161A" w14:textId="77777777" w:rsidR="00497F07" w:rsidRDefault="00497F07" w:rsidP="00497F07">
      <w:pPr>
        <w:pStyle w:val="Heading1"/>
        <w:numPr>
          <w:ilvl w:val="0"/>
          <w:numId w:val="4"/>
        </w:numPr>
      </w:pPr>
      <w:bookmarkStart w:id="11" w:name="_Toc471544904"/>
      <w:r>
        <w:t>Results</w:t>
      </w:r>
      <w:bookmarkEnd w:id="11"/>
    </w:p>
    <w:p w14:paraId="440EB7AA" w14:textId="77777777" w:rsidR="00497F07" w:rsidRDefault="00497F07" w:rsidP="00497F07">
      <w:pPr>
        <w:pStyle w:val="Heading1"/>
        <w:numPr>
          <w:ilvl w:val="0"/>
          <w:numId w:val="4"/>
        </w:numPr>
      </w:pPr>
      <w:bookmarkStart w:id="12" w:name="_Toc471544905"/>
      <w:r>
        <w:t>Conclusion</w:t>
      </w:r>
      <w:bookmarkEnd w:id="12"/>
    </w:p>
    <w:p w14:paraId="03A8D4E5" w14:textId="77777777" w:rsidR="00497F07" w:rsidRDefault="00497F07" w:rsidP="00497F07">
      <w:pPr>
        <w:pStyle w:val="Heading1"/>
        <w:numPr>
          <w:ilvl w:val="0"/>
          <w:numId w:val="4"/>
        </w:numPr>
      </w:pPr>
      <w:bookmarkStart w:id="13" w:name="_Toc471544906"/>
      <w:r>
        <w:t>Recommendations</w:t>
      </w:r>
      <w:bookmarkEnd w:id="13"/>
    </w:p>
    <w:p w14:paraId="7EFC0A63" w14:textId="77777777" w:rsidR="00497F07" w:rsidRDefault="00497F07" w:rsidP="00497F07">
      <w:pPr>
        <w:pStyle w:val="Heading1"/>
        <w:numPr>
          <w:ilvl w:val="0"/>
          <w:numId w:val="4"/>
        </w:numPr>
      </w:pPr>
      <w:bookmarkStart w:id="14" w:name="_Toc471544907"/>
      <w:r>
        <w:t>Bibliographies</w:t>
      </w:r>
      <w:bookmarkEnd w:id="14"/>
    </w:p>
    <w:p w14:paraId="262776D2" w14:textId="77777777" w:rsidR="0094661D" w:rsidRDefault="00DC73C9" w:rsidP="0094661D">
      <w:pPr>
        <w:rPr>
          <w:rStyle w:val="Hyperlink"/>
        </w:rPr>
      </w:pPr>
      <w:r w:rsidRPr="00DC73C9">
        <w:rPr>
          <w:i/>
          <w:vertAlign w:val="superscript"/>
        </w:rPr>
        <w:t>1.1</w:t>
      </w:r>
      <w:r w:rsidR="0094661D" w:rsidRPr="0094661D">
        <w:t xml:space="preserve"> </w:t>
      </w:r>
      <w:r w:rsidR="0094661D" w:rsidRPr="006C68AE">
        <w:t>Startpagina Staatsbosbeheer. Het zit in onze natuur. (n.d.). Retrieved November 23, 2016, from</w:t>
      </w:r>
      <w:r w:rsidR="0094661D">
        <w:t xml:space="preserve"> </w:t>
      </w:r>
      <w:hyperlink r:id="rId13" w:history="1">
        <w:r w:rsidR="0094661D" w:rsidRPr="0059121E">
          <w:rPr>
            <w:rStyle w:val="Hyperlink"/>
          </w:rPr>
          <w:t>https://www.staatsbosbeheer.nl/</w:t>
        </w:r>
      </w:hyperlink>
    </w:p>
    <w:p w14:paraId="53061DB2" w14:textId="77777777" w:rsidR="0094661D" w:rsidRDefault="0094661D" w:rsidP="0094661D">
      <w:pPr>
        <w:spacing w:line="254" w:lineRule="auto"/>
      </w:pPr>
      <w:r w:rsidRPr="00DC73C9">
        <w:rPr>
          <w:vertAlign w:val="superscript"/>
        </w:rPr>
        <w:t>2.2</w:t>
      </w:r>
      <w:r>
        <w:t>Gotelli, N. J. (2008). </w:t>
      </w:r>
      <w:r>
        <w:rPr>
          <w:i/>
          <w:iCs/>
        </w:rPr>
        <w:t>A Primer of Ecology</w:t>
      </w:r>
      <w:r>
        <w:t> (4th ed.). Sunderland, Massachusetts: Sinauer Associates.</w:t>
      </w:r>
    </w:p>
    <w:p w14:paraId="2CAE137A" w14:textId="77777777" w:rsidR="0094661D" w:rsidRDefault="0094661D" w:rsidP="0094661D">
      <w:pPr>
        <w:spacing w:after="0"/>
      </w:pPr>
      <w:r w:rsidRPr="00DC73C9">
        <w:rPr>
          <w:vertAlign w:val="superscript"/>
        </w:rPr>
        <w:t>3.3</w:t>
      </w:r>
      <w:r w:rsidRPr="00DC73C9">
        <w:rPr>
          <w:i/>
        </w:rPr>
        <w:t xml:space="preserve"> </w:t>
      </w:r>
      <w:r w:rsidR="0061232D" w:rsidRPr="00DC73C9">
        <w:rPr>
          <w:i/>
        </w:rPr>
        <w:t>Red Deer</w:t>
      </w:r>
      <w:r w:rsidR="0061232D" w:rsidRPr="000C2AEA">
        <w:t>:</w:t>
      </w:r>
    </w:p>
    <w:p w14:paraId="2D2DF2AF" w14:textId="77777777" w:rsidR="0094661D" w:rsidRPr="0094661D" w:rsidRDefault="0094661D" w:rsidP="0094661D">
      <w:pPr>
        <w:spacing w:after="0"/>
        <w:ind w:left="426"/>
      </w:pPr>
      <w:r w:rsidRPr="0094661D">
        <w:t xml:space="preserve">Intake requirements. (n.d.). Retrieved January 06, 2017, from </w:t>
      </w:r>
      <w:hyperlink r:id="rId14" w:history="1">
        <w:r w:rsidRPr="0094661D">
          <w:rPr>
            <w:rStyle w:val="Hyperlink"/>
          </w:rPr>
          <w:t>http://deernz.org.nz/deerhub/feeding/feeding-deer/intake-requirements</w:t>
        </w:r>
      </w:hyperlink>
    </w:p>
    <w:p w14:paraId="56C3E25D" w14:textId="77777777" w:rsidR="00DC73C9" w:rsidRDefault="00DC73C9" w:rsidP="0094661D">
      <w:pPr>
        <w:spacing w:after="0"/>
      </w:pPr>
    </w:p>
    <w:p w14:paraId="33CFEBDE" w14:textId="77777777" w:rsidR="00DC73C9" w:rsidRDefault="0094661D" w:rsidP="00DC73C9">
      <w:pPr>
        <w:spacing w:after="0" w:line="240" w:lineRule="auto"/>
      </w:pPr>
      <w:r w:rsidRPr="00DC73C9">
        <w:rPr>
          <w:i/>
          <w:vertAlign w:val="superscript"/>
        </w:rPr>
        <w:t>4.4</w:t>
      </w:r>
      <w:r w:rsidR="00DC73C9" w:rsidRPr="00DC73C9">
        <w:rPr>
          <w:i/>
        </w:rPr>
        <w:t>Horse</w:t>
      </w:r>
      <w:r w:rsidR="00DC73C9">
        <w:t xml:space="preserve"> Source: </w:t>
      </w:r>
    </w:p>
    <w:p w14:paraId="4A987492" w14:textId="77777777" w:rsidR="00DC73C9" w:rsidRPr="00E6734F" w:rsidRDefault="00DC73C9" w:rsidP="00DC73C9">
      <w:pPr>
        <w:spacing w:after="0" w:line="240" w:lineRule="auto"/>
        <w:ind w:firstLine="360"/>
      </w:pPr>
      <w:r w:rsidRPr="00DC73C9">
        <w:t>Konik (2016). . In </w:t>
      </w:r>
      <w:r w:rsidRPr="00DC73C9">
        <w:rPr>
          <w:i/>
          <w:iCs/>
        </w:rPr>
        <w:t>Wikipedia</w:t>
      </w:r>
      <w:r w:rsidRPr="00DC73C9">
        <w:t>. Retrieved from https://en.wikipedia.org/wiki/Konik</w:t>
      </w:r>
    </w:p>
    <w:p w14:paraId="55BCE579" w14:textId="77777777" w:rsidR="00DC73C9" w:rsidRDefault="00DC73C9" w:rsidP="0094661D">
      <w:pPr>
        <w:pStyle w:val="ListParagraph"/>
        <w:spacing w:line="240" w:lineRule="auto"/>
        <w:ind w:left="360"/>
      </w:pPr>
      <w:r w:rsidRPr="00DC73C9">
        <w:t xml:space="preserve">SARAH, R. N. (2016). Nutritional requirements of horses - management and nutrition - veterinary manual. Retrieved January 6, 2017, from </w:t>
      </w:r>
      <w:hyperlink r:id="rId15" w:history="1">
        <w:r w:rsidRPr="00FE6FDB">
          <w:rPr>
            <w:rStyle w:val="Hyperlink"/>
          </w:rPr>
          <w:t>http://www.merckvetmanual.com/mvm/management_and_nutrition/nutrition_horses/nutritional_requirements_of_horses.html</w:t>
        </w:r>
      </w:hyperlink>
    </w:p>
    <w:p w14:paraId="4ABC2407" w14:textId="77777777" w:rsidR="00DC73C9" w:rsidRDefault="0094661D" w:rsidP="00DC73C9">
      <w:pPr>
        <w:spacing w:after="0" w:line="240" w:lineRule="auto"/>
        <w:rPr>
          <w:rFonts w:ascii="Helvetica" w:hAnsi="Helvetica" w:cs="Helvetica"/>
          <w:color w:val="505050"/>
        </w:rPr>
      </w:pPr>
      <w:r>
        <w:rPr>
          <w:i/>
          <w:vertAlign w:val="superscript"/>
        </w:rPr>
        <w:t>5.5</w:t>
      </w:r>
      <w:r w:rsidR="00DC73C9" w:rsidRPr="00BC65C2">
        <w:rPr>
          <w:i/>
        </w:rPr>
        <w:t>Cow</w:t>
      </w:r>
      <w:r w:rsidR="00DC73C9">
        <w:t xml:space="preserve"> Source:</w:t>
      </w:r>
      <w:r w:rsidR="00DC73C9" w:rsidRPr="00DC73C9">
        <w:rPr>
          <w:rFonts w:ascii="Helvetica" w:hAnsi="Helvetica" w:cs="Helvetica"/>
          <w:color w:val="505050"/>
        </w:rPr>
        <w:t xml:space="preserve"> </w:t>
      </w:r>
    </w:p>
    <w:p w14:paraId="2EBF0EEA" w14:textId="77777777" w:rsidR="00DC73C9" w:rsidRDefault="00B30D52" w:rsidP="0094661D">
      <w:pPr>
        <w:spacing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6" w:history="1">
        <w:r w:rsidR="00DC73C9" w:rsidRPr="00FE6FDB">
          <w:rPr>
            <w:rStyle w:val="Hyperlink"/>
          </w:rPr>
          <w:t>http://www.answers.com/Q/How_much_grass_does_a_cow_eat_each_day</w:t>
        </w:r>
      </w:hyperlink>
      <w:r w:rsidR="00DC73C9">
        <w:t xml:space="preserve"> </w:t>
      </w:r>
    </w:p>
    <w:p w14:paraId="72ABEFD6" w14:textId="77777777" w:rsidR="00DC73C9" w:rsidRDefault="0094661D" w:rsidP="0094661D">
      <w:pPr>
        <w:spacing w:after="0"/>
      </w:pPr>
      <w:r>
        <w:rPr>
          <w:i/>
          <w:vertAlign w:val="superscript"/>
        </w:rPr>
        <w:t>6.6</w:t>
      </w:r>
      <w:r w:rsidR="00DC73C9" w:rsidRPr="00B66F20">
        <w:rPr>
          <w:i/>
        </w:rPr>
        <w:t>Goose</w:t>
      </w:r>
      <w:r w:rsidR="00DC73C9">
        <w:t xml:space="preserve"> Source:</w:t>
      </w:r>
    </w:p>
    <w:p w14:paraId="491CD3DC" w14:textId="77777777" w:rsidR="00B8219A" w:rsidRDefault="00DC73C9" w:rsidP="00B8219A">
      <w:pPr>
        <w:spacing w:after="0"/>
        <w:ind w:left="360"/>
      </w:pPr>
      <w:r w:rsidRPr="00DC73C9">
        <w:t xml:space="preserve">Retrieved January 6, 2017, from </w:t>
      </w:r>
      <w:hyperlink r:id="rId17" w:history="1">
        <w:r w:rsidRPr="00FE6FDB">
          <w:rPr>
            <w:rStyle w:val="Hyperlink"/>
          </w:rPr>
          <w:t>http://wildfowl.wwt.org.uk/index.php/wildfowl/article/viewFile/773/773</w:t>
        </w:r>
      </w:hyperlink>
      <w:r>
        <w:t xml:space="preserve"> </w:t>
      </w:r>
    </w:p>
    <w:p w14:paraId="71F88725" w14:textId="77777777" w:rsidR="00B8219A" w:rsidRDefault="00B8219A" w:rsidP="00B8219A">
      <w:r w:rsidRPr="00B8219A">
        <w:rPr>
          <w:vertAlign w:val="superscript"/>
        </w:rPr>
        <w:t>7.7</w:t>
      </w:r>
      <w:r w:rsidRPr="00B8219A">
        <w:t xml:space="preserve"> </w:t>
      </w:r>
      <w:r>
        <w:t xml:space="preserve">Schoener, T. (1974). Some Methods for Calculating Competition Coefficients from Resource-Utilization Spectra. </w:t>
      </w:r>
      <w:r>
        <w:rPr>
          <w:i/>
          <w:iCs/>
        </w:rPr>
        <w:t>The American Naturalist,</w:t>
      </w:r>
      <w:r>
        <w:t xml:space="preserve"> </w:t>
      </w:r>
      <w:r>
        <w:rPr>
          <w:i/>
          <w:iCs/>
        </w:rPr>
        <w:t>108</w:t>
      </w:r>
      <w:r>
        <w:t xml:space="preserve">(961), 332-340. Retrieved from </w:t>
      </w:r>
      <w:hyperlink r:id="rId18" w:history="1">
        <w:r w:rsidRPr="00F60E4C">
          <w:rPr>
            <w:rStyle w:val="Hyperlink"/>
          </w:rPr>
          <w:t>http://www.jstor.org/stable/2459895</w:t>
        </w:r>
      </w:hyperlink>
    </w:p>
    <w:p w14:paraId="666589AE" w14:textId="77777777" w:rsidR="006D3F68" w:rsidRPr="006D3F68" w:rsidRDefault="00497F07" w:rsidP="006D3F68">
      <w:pPr>
        <w:pStyle w:val="Heading1"/>
        <w:numPr>
          <w:ilvl w:val="0"/>
          <w:numId w:val="4"/>
        </w:numPr>
      </w:pPr>
      <w:bookmarkStart w:id="15" w:name="_Toc471544908"/>
      <w:r>
        <w:t>Appendices</w:t>
      </w:r>
      <w:bookmarkEnd w:id="15"/>
    </w:p>
    <w:sectPr w:rsidR="006D3F68" w:rsidRPr="006D3F68" w:rsidSect="005B631D">
      <w:footerReference w:type="default" r:id="rId19"/>
      <w:pgSz w:w="12240" w:h="15840"/>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steve adu" w:date="2017-01-07T12:47:00Z" w:initials="sa">
    <w:p w14:paraId="1D057A08" w14:textId="77777777" w:rsidR="009B53DC" w:rsidRDefault="009B53DC">
      <w:pPr>
        <w:pStyle w:val="CommentText"/>
      </w:pPr>
      <w:r>
        <w:rPr>
          <w:rStyle w:val="CommentReference"/>
        </w:rPr>
        <w:annotationRef/>
      </w:r>
      <w:r>
        <w:t>There isn’t much more I could think to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D057A08"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BFCB14" w14:textId="77777777" w:rsidR="00A25D3F" w:rsidRDefault="00A25D3F" w:rsidP="00432860">
      <w:pPr>
        <w:spacing w:after="0" w:line="240" w:lineRule="auto"/>
      </w:pPr>
      <w:r>
        <w:separator/>
      </w:r>
    </w:p>
  </w:endnote>
  <w:endnote w:type="continuationSeparator" w:id="0">
    <w:p w14:paraId="314D8EB3" w14:textId="77777777" w:rsidR="00A25D3F" w:rsidRDefault="00A25D3F"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14:paraId="00F8342E" w14:textId="34F09CDF"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B53DC">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B53DC">
              <w:rPr>
                <w:b/>
                <w:bCs/>
                <w:noProof/>
              </w:rPr>
              <w:t>8</w:t>
            </w:r>
            <w:r>
              <w:rPr>
                <w:b/>
                <w:bCs/>
                <w:sz w:val="24"/>
                <w:szCs w:val="24"/>
              </w:rPr>
              <w:fldChar w:fldCharType="end"/>
            </w:r>
          </w:p>
        </w:sdtContent>
      </w:sdt>
    </w:sdtContent>
  </w:sdt>
  <w:p w14:paraId="4CF66C27" w14:textId="77777777" w:rsidR="00432860" w:rsidRDefault="00432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17E0B" w14:textId="77777777" w:rsidR="00A25D3F" w:rsidRDefault="00A25D3F" w:rsidP="00432860">
      <w:pPr>
        <w:spacing w:after="0" w:line="240" w:lineRule="auto"/>
      </w:pPr>
      <w:r>
        <w:separator/>
      </w:r>
    </w:p>
  </w:footnote>
  <w:footnote w:type="continuationSeparator" w:id="0">
    <w:p w14:paraId="49423C1A" w14:textId="77777777" w:rsidR="00A25D3F" w:rsidRDefault="00A25D3F" w:rsidP="00432860">
      <w:pPr>
        <w:spacing w:after="0" w:line="240" w:lineRule="auto"/>
      </w:pPr>
      <w:r>
        <w:continuationSeparator/>
      </w:r>
    </w:p>
  </w:footnote>
  <w:footnote w:id="1">
    <w:p w14:paraId="437FE95C" w14:textId="77777777" w:rsidR="00CF6F6A" w:rsidRDefault="00CF6F6A" w:rsidP="00CF6F6A">
      <w:pPr>
        <w:pStyle w:val="FootnoteText"/>
      </w:pPr>
      <w:r>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CF6F6A" w:rsidRDefault="00CF6F6A" w:rsidP="00CF6F6A">
      <w:pPr>
        <w:pStyle w:val="FootnoteText"/>
      </w:pPr>
      <w:r>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CF6F6A" w:rsidRDefault="00CF6F6A" w:rsidP="00CF6F6A">
      <w:pPr>
        <w:pStyle w:val="FootnoteText"/>
      </w:pPr>
      <w:r>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404006" w:rsidRDefault="00404006">
      <w:pPr>
        <w:pStyle w:val="FootnoteText"/>
      </w:pPr>
      <w:r>
        <w:rPr>
          <w:rStyle w:val="FootnoteReference"/>
        </w:rPr>
        <w:footnoteRef/>
      </w:r>
      <w:r>
        <w:t xml:space="preserve"> DM – abbreviation for dry matter;</w:t>
      </w:r>
    </w:p>
  </w:footnote>
  <w:footnote w:id="5">
    <w:p w14:paraId="087E9C7D" w14:textId="77777777" w:rsidR="00B8219A" w:rsidRDefault="00B8219A">
      <w:pPr>
        <w:pStyle w:val="FootnoteText"/>
      </w:pPr>
      <w:r>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footnote>
  <w:footnote w:id="6">
    <w:p w14:paraId="7C461D81" w14:textId="77777777" w:rsidR="00643B06" w:rsidRDefault="00643B06">
      <w:pPr>
        <w:pStyle w:val="FootnoteText"/>
      </w:pPr>
      <w:r>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1"/>
  </w:num>
  <w:num w:numId="8">
    <w:abstractNumId w:val="2"/>
  </w:num>
  <w:num w:numId="9">
    <w:abstractNumId w:val="9"/>
  </w:num>
  <w:num w:numId="10">
    <w:abstractNumId w:val="3"/>
  </w:num>
  <w:num w:numId="11">
    <w:abstractNumId w:val="4"/>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ve adu">
    <w15:presenceInfo w15:providerId="Windows Live" w15:userId="bea987109789a9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50068"/>
    <w:rsid w:val="000B0799"/>
    <w:rsid w:val="000E353D"/>
    <w:rsid w:val="000E536A"/>
    <w:rsid w:val="00116515"/>
    <w:rsid w:val="001200A9"/>
    <w:rsid w:val="00172CD1"/>
    <w:rsid w:val="001A2B94"/>
    <w:rsid w:val="001B3B41"/>
    <w:rsid w:val="001B5C8B"/>
    <w:rsid w:val="0028410F"/>
    <w:rsid w:val="002A51FC"/>
    <w:rsid w:val="002C1CE3"/>
    <w:rsid w:val="002D2AAF"/>
    <w:rsid w:val="002D3E76"/>
    <w:rsid w:val="00305D40"/>
    <w:rsid w:val="00322FF9"/>
    <w:rsid w:val="00332398"/>
    <w:rsid w:val="00341622"/>
    <w:rsid w:val="00362635"/>
    <w:rsid w:val="003725D3"/>
    <w:rsid w:val="003B3D78"/>
    <w:rsid w:val="003B56EC"/>
    <w:rsid w:val="00404006"/>
    <w:rsid w:val="004074FF"/>
    <w:rsid w:val="004300B4"/>
    <w:rsid w:val="00432860"/>
    <w:rsid w:val="0044123E"/>
    <w:rsid w:val="00467FAD"/>
    <w:rsid w:val="00480279"/>
    <w:rsid w:val="00494113"/>
    <w:rsid w:val="00494608"/>
    <w:rsid w:val="004961EF"/>
    <w:rsid w:val="00497F07"/>
    <w:rsid w:val="00513277"/>
    <w:rsid w:val="0051454D"/>
    <w:rsid w:val="00515985"/>
    <w:rsid w:val="00522CD8"/>
    <w:rsid w:val="00531682"/>
    <w:rsid w:val="005923C7"/>
    <w:rsid w:val="005B631D"/>
    <w:rsid w:val="00600F35"/>
    <w:rsid w:val="006116E5"/>
    <w:rsid w:val="0061232D"/>
    <w:rsid w:val="00643B06"/>
    <w:rsid w:val="00657B48"/>
    <w:rsid w:val="006805C4"/>
    <w:rsid w:val="006A5F34"/>
    <w:rsid w:val="006C68AE"/>
    <w:rsid w:val="006D3F68"/>
    <w:rsid w:val="00795195"/>
    <w:rsid w:val="007A291F"/>
    <w:rsid w:val="007B1244"/>
    <w:rsid w:val="007B7876"/>
    <w:rsid w:val="007E57A8"/>
    <w:rsid w:val="00861435"/>
    <w:rsid w:val="008E5FC3"/>
    <w:rsid w:val="009017AB"/>
    <w:rsid w:val="00902788"/>
    <w:rsid w:val="0092757A"/>
    <w:rsid w:val="00931E78"/>
    <w:rsid w:val="0094661D"/>
    <w:rsid w:val="009747D8"/>
    <w:rsid w:val="0098599A"/>
    <w:rsid w:val="009A6963"/>
    <w:rsid w:val="009B53DC"/>
    <w:rsid w:val="009C6981"/>
    <w:rsid w:val="009F234D"/>
    <w:rsid w:val="00A005BF"/>
    <w:rsid w:val="00A03B6E"/>
    <w:rsid w:val="00A25D3F"/>
    <w:rsid w:val="00A35D3B"/>
    <w:rsid w:val="00A545E3"/>
    <w:rsid w:val="00A71CBE"/>
    <w:rsid w:val="00A9213E"/>
    <w:rsid w:val="00AA09DC"/>
    <w:rsid w:val="00AA0C6E"/>
    <w:rsid w:val="00B10A6C"/>
    <w:rsid w:val="00B20268"/>
    <w:rsid w:val="00B24E82"/>
    <w:rsid w:val="00B30D52"/>
    <w:rsid w:val="00B44938"/>
    <w:rsid w:val="00B8219A"/>
    <w:rsid w:val="00B9043A"/>
    <w:rsid w:val="00BB3466"/>
    <w:rsid w:val="00BB3521"/>
    <w:rsid w:val="00BB593F"/>
    <w:rsid w:val="00BC7412"/>
    <w:rsid w:val="00C0184E"/>
    <w:rsid w:val="00C069C4"/>
    <w:rsid w:val="00C10079"/>
    <w:rsid w:val="00C92894"/>
    <w:rsid w:val="00CC6A23"/>
    <w:rsid w:val="00CD4779"/>
    <w:rsid w:val="00CF6F6A"/>
    <w:rsid w:val="00D0507B"/>
    <w:rsid w:val="00D51C4F"/>
    <w:rsid w:val="00D7380B"/>
    <w:rsid w:val="00D9654E"/>
    <w:rsid w:val="00DC73C9"/>
    <w:rsid w:val="00DF6626"/>
    <w:rsid w:val="00E01D27"/>
    <w:rsid w:val="00E538E6"/>
    <w:rsid w:val="00E9049D"/>
    <w:rsid w:val="00EA07F6"/>
    <w:rsid w:val="00EA6C21"/>
    <w:rsid w:val="00EF32E1"/>
    <w:rsid w:val="00F00E0D"/>
    <w:rsid w:val="00F365A5"/>
    <w:rsid w:val="00F3733C"/>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taatsbosbeheer.nl/" TargetMode="External"/><Relationship Id="rId18" Type="http://schemas.openxmlformats.org/officeDocument/2006/relationships/hyperlink" Target="http://www.jstor.org/stable/2459895"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wildfowl.wwt.org.uk/index.php/wildfowl/article/viewFile/773/773" TargetMode="External"/><Relationship Id="rId2" Type="http://schemas.openxmlformats.org/officeDocument/2006/relationships/customXml" Target="../customXml/item2.xml"/><Relationship Id="rId16" Type="http://schemas.openxmlformats.org/officeDocument/2006/relationships/hyperlink" Target="http://www.answers.com/Q/How_much_grass_does_a_cow_eat_each_da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http://www.merckvetmanual.com/mvm/management_and_nutrition/nutrition_horses/nutritional_requirements_of_horses.html"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deernz.org.nz/deerhub/feeding/feeding-deer/intake-requiremen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0AB659-9905-43FD-9F1A-7FB9C4090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834</Words>
  <Characters>1615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research report ver 13</vt:lpstr>
    </vt:vector>
  </TitlesOfParts>
  <Company/>
  <LinksUpToDate>false</LinksUpToDate>
  <CharactersWithSpaces>1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13</dc:title>
  <dc:subject>PROJECT APPLICATION DEVELOPMENT - Inholland University of Applied Science</dc:subject>
  <dc:creator>Owner</dc:creator>
  <cp:keywords/>
  <dc:description/>
  <cp:lastModifiedBy>steve adu</cp:lastModifiedBy>
  <cp:revision>2</cp:revision>
  <dcterms:created xsi:type="dcterms:W3CDTF">2017-01-07T11:48:00Z</dcterms:created>
  <dcterms:modified xsi:type="dcterms:W3CDTF">2017-01-07T11:48:00Z</dcterms:modified>
</cp:coreProperties>
</file>